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7A2231" w14:textId="219926B1" w:rsidR="007254D0" w:rsidRPr="00682F88" w:rsidRDefault="3C5CBF0C" w:rsidP="5189B261">
      <w:pPr>
        <w:jc w:val="center"/>
        <w:rPr>
          <w:rFonts w:ascii="Arial" w:eastAsia="Arial" w:hAnsi="Arial" w:cs="Arial"/>
          <w:b/>
          <w:bCs/>
          <w:sz w:val="28"/>
          <w:szCs w:val="28"/>
          <w:lang w:val="en"/>
        </w:rPr>
      </w:pPr>
      <w:r w:rsidRPr="5189B261">
        <w:rPr>
          <w:rFonts w:ascii="Arial" w:eastAsia="Arial" w:hAnsi="Arial" w:cs="Arial"/>
          <w:b/>
          <w:bCs/>
          <w:sz w:val="28"/>
          <w:szCs w:val="28"/>
          <w:lang w:val="en"/>
        </w:rPr>
        <w:t xml:space="preserve"> </w:t>
      </w:r>
      <w:r w:rsidR="007254D0" w:rsidRPr="5189B261">
        <w:rPr>
          <w:rFonts w:ascii="Arial" w:eastAsia="Arial" w:hAnsi="Arial" w:cs="Arial"/>
          <w:b/>
          <w:bCs/>
          <w:sz w:val="28"/>
          <w:szCs w:val="28"/>
          <w:lang w:val="en"/>
        </w:rPr>
        <w:t>SNHS All-School Meeting</w:t>
      </w:r>
    </w:p>
    <w:p w14:paraId="44CCD05B" w14:textId="3EBDFE82" w:rsidR="00924521" w:rsidRDefault="00924521" w:rsidP="673AD3E7">
      <w:pPr>
        <w:jc w:val="center"/>
        <w:rPr>
          <w:sz w:val="24"/>
          <w:szCs w:val="24"/>
        </w:rPr>
      </w:pPr>
      <w:r w:rsidRPr="673AD3E7">
        <w:rPr>
          <w:sz w:val="24"/>
          <w:szCs w:val="24"/>
        </w:rPr>
        <w:t>Locat</w:t>
      </w:r>
      <w:r w:rsidR="00544A2B">
        <w:rPr>
          <w:sz w:val="24"/>
          <w:szCs w:val="24"/>
        </w:rPr>
        <w:t>ion</w:t>
      </w:r>
      <w:r w:rsidRPr="673AD3E7">
        <w:rPr>
          <w:sz w:val="24"/>
          <w:szCs w:val="24"/>
        </w:rPr>
        <w:t xml:space="preserve">: </w:t>
      </w:r>
      <w:r w:rsidR="00544A2B">
        <w:rPr>
          <w:sz w:val="24"/>
          <w:szCs w:val="24"/>
        </w:rPr>
        <w:t xml:space="preserve">All School - </w:t>
      </w:r>
      <w:r w:rsidRPr="673AD3E7">
        <w:rPr>
          <w:sz w:val="24"/>
          <w:szCs w:val="24"/>
        </w:rPr>
        <w:t>UW1-2</w:t>
      </w:r>
      <w:r w:rsidR="146CC0B5" w:rsidRPr="673AD3E7">
        <w:rPr>
          <w:sz w:val="24"/>
          <w:szCs w:val="24"/>
        </w:rPr>
        <w:t>80</w:t>
      </w:r>
      <w:r w:rsidR="00544A2B">
        <w:rPr>
          <w:sz w:val="24"/>
          <w:szCs w:val="24"/>
        </w:rPr>
        <w:t>, Scholarship Meeting UW1-211B</w:t>
      </w:r>
    </w:p>
    <w:p w14:paraId="2DDDD810" w14:textId="13F071CA" w:rsidR="00D50E19" w:rsidRPr="00682F88" w:rsidRDefault="00804605" w:rsidP="2D8B516C">
      <w:pPr>
        <w:spacing w:after="0"/>
        <w:jc w:val="center"/>
        <w:rPr>
          <w:rFonts w:ascii="Arial" w:eastAsia="Arial" w:hAnsi="Arial" w:cs="Arial"/>
          <w:b/>
          <w:bCs/>
          <w:i/>
          <w:iCs/>
          <w:lang w:val="en"/>
        </w:rPr>
      </w:pPr>
      <w:r w:rsidRPr="2D8B516C">
        <w:rPr>
          <w:rFonts w:ascii="Arial" w:eastAsia="Arial" w:hAnsi="Arial" w:cs="Arial"/>
          <w:b/>
          <w:bCs/>
          <w:i/>
          <w:iCs/>
          <w:lang w:val="en"/>
        </w:rPr>
        <w:t>1/0</w:t>
      </w:r>
      <w:r w:rsidR="00544A2B">
        <w:rPr>
          <w:rFonts w:ascii="Arial" w:eastAsia="Arial" w:hAnsi="Arial" w:cs="Arial"/>
          <w:b/>
          <w:bCs/>
          <w:i/>
          <w:iCs/>
          <w:lang w:val="en"/>
        </w:rPr>
        <w:t>7</w:t>
      </w:r>
      <w:r w:rsidRPr="2D8B516C">
        <w:rPr>
          <w:rFonts w:ascii="Arial" w:eastAsia="Arial" w:hAnsi="Arial" w:cs="Arial"/>
          <w:b/>
          <w:bCs/>
          <w:i/>
          <w:iCs/>
          <w:lang w:val="en"/>
        </w:rPr>
        <w:t>/2</w:t>
      </w:r>
      <w:r w:rsidR="00544A2B">
        <w:rPr>
          <w:rFonts w:ascii="Arial" w:eastAsia="Arial" w:hAnsi="Arial" w:cs="Arial"/>
          <w:b/>
          <w:bCs/>
          <w:i/>
          <w:iCs/>
          <w:lang w:val="en"/>
        </w:rPr>
        <w:t>6</w:t>
      </w:r>
    </w:p>
    <w:p w14:paraId="32B6B627" w14:textId="77777777" w:rsidR="00D50E19" w:rsidRPr="00682F88" w:rsidRDefault="68A7CB20" w:rsidP="00D50E19">
      <w:pPr>
        <w:jc w:val="center"/>
        <w:rPr>
          <w:rFonts w:ascii="Arial" w:eastAsia="Arial" w:hAnsi="Arial" w:cs="Arial"/>
          <w:b/>
          <w:szCs w:val="24"/>
          <w:u w:val="single"/>
          <w:lang w:val="en"/>
        </w:rPr>
      </w:pPr>
      <w:r w:rsidRPr="69C24DEF">
        <w:rPr>
          <w:rFonts w:ascii="Arial" w:eastAsia="Arial" w:hAnsi="Arial" w:cs="Arial"/>
          <w:b/>
          <w:bCs/>
          <w:u w:val="single"/>
          <w:lang w:val="en"/>
        </w:rPr>
        <w:t>Agenda</w:t>
      </w:r>
    </w:p>
    <w:p w14:paraId="641F4B5C" w14:textId="07FE13B9" w:rsidR="0B73597C" w:rsidRDefault="0B73597C" w:rsidP="69C24DEF">
      <w:pPr>
        <w:spacing w:after="0"/>
        <w:jc w:val="center"/>
        <w:rPr>
          <w:rFonts w:ascii="Aptos" w:eastAsia="Aptos" w:hAnsi="Aptos" w:cs="Aptos"/>
          <w:sz w:val="24"/>
          <w:szCs w:val="24"/>
        </w:rPr>
      </w:pPr>
      <w:hyperlink r:id="rId11">
        <w:r w:rsidRPr="69C24DEF">
          <w:rPr>
            <w:rStyle w:val="Hyperlink"/>
            <w:rFonts w:ascii="Aptos" w:eastAsia="Aptos" w:hAnsi="Aptos" w:cs="Aptos"/>
            <w:sz w:val="24"/>
            <w:szCs w:val="24"/>
          </w:rPr>
          <w:t>https://washington.zoom.us/j/94288280988</w:t>
        </w:r>
      </w:hyperlink>
    </w:p>
    <w:p w14:paraId="372F5252" w14:textId="0E7C8134" w:rsidR="69C24DEF" w:rsidRDefault="69C24DEF" w:rsidP="69C24DEF">
      <w:pPr>
        <w:jc w:val="center"/>
        <w:rPr>
          <w:rFonts w:ascii="Aptos" w:eastAsia="Aptos" w:hAnsi="Aptos" w:cs="Aptos"/>
          <w:sz w:val="24"/>
          <w:szCs w:val="24"/>
        </w:rPr>
      </w:pPr>
    </w:p>
    <w:tbl>
      <w:tblPr>
        <w:tblStyle w:val="TableGrid"/>
        <w:tblW w:w="14185" w:type="dxa"/>
        <w:tblInd w:w="265" w:type="dxa"/>
        <w:tblLook w:val="04A0" w:firstRow="1" w:lastRow="0" w:firstColumn="1" w:lastColumn="0" w:noHBand="0" w:noVBand="1"/>
      </w:tblPr>
      <w:tblGrid>
        <w:gridCol w:w="640"/>
        <w:gridCol w:w="2164"/>
        <w:gridCol w:w="5775"/>
        <w:gridCol w:w="5606"/>
      </w:tblGrid>
      <w:tr w:rsidR="00924521" w:rsidRPr="00EF1E59" w14:paraId="5769D7ED" w14:textId="77777777" w:rsidTr="4E7F592B">
        <w:trPr>
          <w:trHeight w:val="420"/>
        </w:trPr>
        <w:tc>
          <w:tcPr>
            <w:tcW w:w="640" w:type="dxa"/>
          </w:tcPr>
          <w:p w14:paraId="462278BE" w14:textId="77777777" w:rsidR="00924521" w:rsidRPr="00EF1E59" w:rsidRDefault="00924521" w:rsidP="000C4F20">
            <w:pPr>
              <w:ind w:left="180" w:right="-90"/>
              <w:jc w:val="center"/>
              <w:rPr>
                <w:sz w:val="24"/>
                <w:szCs w:val="24"/>
              </w:rPr>
            </w:pPr>
          </w:p>
        </w:tc>
        <w:tc>
          <w:tcPr>
            <w:tcW w:w="2164" w:type="dxa"/>
          </w:tcPr>
          <w:p w14:paraId="337EF5F4" w14:textId="77777777" w:rsidR="00924521" w:rsidRPr="00EF1E59" w:rsidRDefault="00924521" w:rsidP="2B62B21F">
            <w:pPr>
              <w:rPr>
                <w:b/>
                <w:bCs/>
                <w:sz w:val="24"/>
                <w:szCs w:val="24"/>
              </w:rPr>
            </w:pPr>
            <w:r w:rsidRPr="2B62B21F">
              <w:rPr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5775" w:type="dxa"/>
          </w:tcPr>
          <w:p w14:paraId="28AE5ED2" w14:textId="77777777" w:rsidR="00924521" w:rsidRPr="00EF1E59" w:rsidRDefault="00924521" w:rsidP="2B62B21F">
            <w:pPr>
              <w:rPr>
                <w:b/>
                <w:bCs/>
                <w:sz w:val="24"/>
                <w:szCs w:val="24"/>
              </w:rPr>
            </w:pPr>
            <w:r w:rsidRPr="2B62B21F">
              <w:rPr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5606" w:type="dxa"/>
          </w:tcPr>
          <w:p w14:paraId="44785536" w14:textId="77777777" w:rsidR="00924521" w:rsidRPr="00EF1E59" w:rsidRDefault="00924521" w:rsidP="2B62B21F">
            <w:pPr>
              <w:rPr>
                <w:b/>
                <w:bCs/>
                <w:sz w:val="24"/>
                <w:szCs w:val="24"/>
              </w:rPr>
            </w:pPr>
            <w:r w:rsidRPr="2B62B21F">
              <w:rPr>
                <w:b/>
                <w:bCs/>
                <w:sz w:val="24"/>
                <w:szCs w:val="24"/>
              </w:rPr>
              <w:t>Presenter</w:t>
            </w:r>
          </w:p>
        </w:tc>
      </w:tr>
      <w:tr w:rsidR="00924521" w:rsidRPr="00EF1E59" w14:paraId="6690CB7D" w14:textId="77777777" w:rsidTr="4E7F592B">
        <w:trPr>
          <w:trHeight w:val="720"/>
        </w:trPr>
        <w:tc>
          <w:tcPr>
            <w:tcW w:w="640" w:type="dxa"/>
          </w:tcPr>
          <w:p w14:paraId="128D7ABD" w14:textId="77777777" w:rsidR="00924521" w:rsidRPr="00EF1E59" w:rsidRDefault="00924521" w:rsidP="000C4F20">
            <w:pPr>
              <w:ind w:right="-90"/>
              <w:jc w:val="center"/>
              <w:rPr>
                <w:sz w:val="24"/>
                <w:szCs w:val="24"/>
              </w:rPr>
            </w:pPr>
            <w:r w:rsidRPr="5189B261">
              <w:rPr>
                <w:sz w:val="24"/>
                <w:szCs w:val="24"/>
              </w:rPr>
              <w:t>1</w:t>
            </w:r>
          </w:p>
        </w:tc>
        <w:tc>
          <w:tcPr>
            <w:tcW w:w="2164" w:type="dxa"/>
          </w:tcPr>
          <w:p w14:paraId="58AA5DC1" w14:textId="6834F0F3" w:rsidR="00924521" w:rsidRPr="00EF1E59" w:rsidRDefault="3AD56ABD" w:rsidP="0E705708">
            <w:pPr>
              <w:rPr>
                <w:sz w:val="24"/>
                <w:szCs w:val="24"/>
              </w:rPr>
            </w:pPr>
            <w:r w:rsidRPr="2B62B21F">
              <w:rPr>
                <w:sz w:val="24"/>
                <w:szCs w:val="24"/>
              </w:rPr>
              <w:t>9:</w:t>
            </w:r>
            <w:r w:rsidR="7A2C3281" w:rsidRPr="2B62B21F">
              <w:rPr>
                <w:sz w:val="24"/>
                <w:szCs w:val="24"/>
              </w:rPr>
              <w:t>3</w:t>
            </w:r>
            <w:r w:rsidRPr="2B62B21F">
              <w:rPr>
                <w:sz w:val="24"/>
                <w:szCs w:val="24"/>
              </w:rPr>
              <w:t xml:space="preserve">0 – </w:t>
            </w:r>
            <w:r w:rsidR="2995DDBA" w:rsidRPr="2B62B21F">
              <w:rPr>
                <w:sz w:val="24"/>
                <w:szCs w:val="24"/>
              </w:rPr>
              <w:t>10:</w:t>
            </w:r>
            <w:r w:rsidR="00544A2B">
              <w:rPr>
                <w:sz w:val="24"/>
                <w:szCs w:val="24"/>
              </w:rPr>
              <w:t>0</w:t>
            </w:r>
            <w:r w:rsidR="03E95505" w:rsidRPr="2B62B21F">
              <w:rPr>
                <w:sz w:val="24"/>
                <w:szCs w:val="24"/>
              </w:rPr>
              <w:t>0</w:t>
            </w:r>
            <w:r w:rsidR="453C66AF" w:rsidRPr="2B62B21F">
              <w:rPr>
                <w:sz w:val="24"/>
                <w:szCs w:val="24"/>
              </w:rPr>
              <w:t xml:space="preserve"> am</w:t>
            </w:r>
          </w:p>
        </w:tc>
        <w:tc>
          <w:tcPr>
            <w:tcW w:w="5775" w:type="dxa"/>
          </w:tcPr>
          <w:p w14:paraId="2C14CD1C" w14:textId="0B981054" w:rsidR="006D5BC9" w:rsidRPr="00C70D5A" w:rsidRDefault="00924521" w:rsidP="5906FB7D">
            <w:pPr>
              <w:rPr>
                <w:sz w:val="24"/>
                <w:szCs w:val="24"/>
              </w:rPr>
            </w:pPr>
            <w:r w:rsidRPr="5906FB7D">
              <w:rPr>
                <w:sz w:val="24"/>
                <w:szCs w:val="24"/>
              </w:rPr>
              <w:t>Welcome</w:t>
            </w:r>
            <w:r w:rsidR="265CAD94" w:rsidRPr="5906FB7D">
              <w:rPr>
                <w:sz w:val="24"/>
                <w:szCs w:val="24"/>
              </w:rPr>
              <w:t xml:space="preserve"> and </w:t>
            </w:r>
            <w:r w:rsidRPr="5906FB7D">
              <w:rPr>
                <w:sz w:val="24"/>
                <w:szCs w:val="24"/>
              </w:rPr>
              <w:t>Announcements</w:t>
            </w:r>
            <w:r w:rsidR="6F723D8F" w:rsidRPr="5906FB7D">
              <w:rPr>
                <w:sz w:val="24"/>
                <w:szCs w:val="24"/>
              </w:rPr>
              <w:t xml:space="preserve"> </w:t>
            </w:r>
          </w:p>
          <w:p w14:paraId="1ADB9EB1" w14:textId="19D9856A" w:rsidR="006D5BC9" w:rsidRPr="00065AE4" w:rsidRDefault="30D3841E" w:rsidP="2B62B21F">
            <w:pPr>
              <w:rPr>
                <w:sz w:val="24"/>
                <w:szCs w:val="24"/>
              </w:rPr>
            </w:pPr>
            <w:r w:rsidRPr="2B62B21F">
              <w:rPr>
                <w:sz w:val="24"/>
                <w:szCs w:val="24"/>
              </w:rPr>
              <w:t>Dean’s Update</w:t>
            </w:r>
            <w:r w:rsidR="00544A2B">
              <w:rPr>
                <w:sz w:val="24"/>
                <w:szCs w:val="24"/>
              </w:rPr>
              <w:t>s</w:t>
            </w:r>
          </w:p>
        </w:tc>
        <w:tc>
          <w:tcPr>
            <w:tcW w:w="5606" w:type="dxa"/>
          </w:tcPr>
          <w:p w14:paraId="76639D27" w14:textId="3A51D617" w:rsidR="00B16A77" w:rsidRPr="00EF1E59" w:rsidRDefault="30D3841E" w:rsidP="5906FB7D">
            <w:pPr>
              <w:rPr>
                <w:sz w:val="24"/>
                <w:szCs w:val="24"/>
              </w:rPr>
            </w:pPr>
            <w:r w:rsidRPr="5906FB7D">
              <w:rPr>
                <w:sz w:val="24"/>
                <w:szCs w:val="24"/>
              </w:rPr>
              <w:t>Vanessa</w:t>
            </w:r>
            <w:r w:rsidR="00924521" w:rsidRPr="5906FB7D">
              <w:rPr>
                <w:sz w:val="24"/>
                <w:szCs w:val="24"/>
              </w:rPr>
              <w:t xml:space="preserve"> Lopez-Littleton</w:t>
            </w:r>
          </w:p>
        </w:tc>
      </w:tr>
      <w:tr w:rsidR="2B62B21F" w14:paraId="2403C7D2" w14:textId="77777777" w:rsidTr="4E7F592B">
        <w:trPr>
          <w:trHeight w:val="540"/>
        </w:trPr>
        <w:tc>
          <w:tcPr>
            <w:tcW w:w="640" w:type="dxa"/>
          </w:tcPr>
          <w:p w14:paraId="4AA4A1B8" w14:textId="39121951" w:rsidR="1A92331A" w:rsidRDefault="1A92331A" w:rsidP="2B62B21F">
            <w:pPr>
              <w:jc w:val="center"/>
              <w:rPr>
                <w:sz w:val="24"/>
                <w:szCs w:val="24"/>
              </w:rPr>
            </w:pPr>
            <w:r w:rsidRPr="2B62B21F">
              <w:rPr>
                <w:sz w:val="24"/>
                <w:szCs w:val="24"/>
              </w:rPr>
              <w:t xml:space="preserve"> 2</w:t>
            </w:r>
          </w:p>
        </w:tc>
        <w:tc>
          <w:tcPr>
            <w:tcW w:w="2164" w:type="dxa"/>
          </w:tcPr>
          <w:p w14:paraId="7BE1FDB7" w14:textId="5287F109" w:rsidR="1A92331A" w:rsidRDefault="1A92331A" w:rsidP="2B62B21F">
            <w:pPr>
              <w:rPr>
                <w:sz w:val="24"/>
                <w:szCs w:val="24"/>
              </w:rPr>
            </w:pPr>
            <w:r w:rsidRPr="2B62B21F">
              <w:rPr>
                <w:sz w:val="24"/>
                <w:szCs w:val="24"/>
              </w:rPr>
              <w:t>10:</w:t>
            </w:r>
            <w:r w:rsidR="00544A2B">
              <w:rPr>
                <w:sz w:val="24"/>
                <w:szCs w:val="24"/>
              </w:rPr>
              <w:t>00</w:t>
            </w:r>
            <w:r w:rsidRPr="2B62B21F">
              <w:rPr>
                <w:sz w:val="24"/>
                <w:szCs w:val="24"/>
              </w:rPr>
              <w:t xml:space="preserve"> – 10:</w:t>
            </w:r>
            <w:r w:rsidR="00544A2B">
              <w:rPr>
                <w:sz w:val="24"/>
                <w:szCs w:val="24"/>
              </w:rPr>
              <w:t>0</w:t>
            </w:r>
            <w:r w:rsidRPr="2B62B21F">
              <w:rPr>
                <w:sz w:val="24"/>
                <w:szCs w:val="24"/>
              </w:rPr>
              <w:t>5</w:t>
            </w:r>
          </w:p>
        </w:tc>
        <w:tc>
          <w:tcPr>
            <w:tcW w:w="5775" w:type="dxa"/>
          </w:tcPr>
          <w:p w14:paraId="412AACB0" w14:textId="66E61C97" w:rsidR="1A92331A" w:rsidRDefault="1A92331A" w:rsidP="2B62B21F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B62B21F">
              <w:rPr>
                <w:rFonts w:ascii="Calibri" w:eastAsia="Calibri" w:hAnsi="Calibri" w:cs="Calibri"/>
                <w:sz w:val="24"/>
                <w:szCs w:val="24"/>
              </w:rPr>
              <w:t>Meeting Notes Approval</w:t>
            </w:r>
          </w:p>
        </w:tc>
        <w:tc>
          <w:tcPr>
            <w:tcW w:w="5606" w:type="dxa"/>
          </w:tcPr>
          <w:p w14:paraId="79F5DAF5" w14:textId="1F00A147" w:rsidR="1A92331A" w:rsidRDefault="1A92331A" w:rsidP="2B62B21F">
            <w:pPr>
              <w:rPr>
                <w:sz w:val="24"/>
                <w:szCs w:val="24"/>
              </w:rPr>
            </w:pPr>
            <w:r w:rsidRPr="2B62B21F">
              <w:rPr>
                <w:sz w:val="24"/>
                <w:szCs w:val="24"/>
              </w:rPr>
              <w:t>Vanessa Lopez-Littleton</w:t>
            </w:r>
          </w:p>
        </w:tc>
      </w:tr>
      <w:tr w:rsidR="00736641" w:rsidRPr="00EF1E59" w14:paraId="6100E4ED" w14:textId="77777777" w:rsidTr="4E7F592B">
        <w:trPr>
          <w:trHeight w:val="540"/>
        </w:trPr>
        <w:tc>
          <w:tcPr>
            <w:tcW w:w="640" w:type="dxa"/>
          </w:tcPr>
          <w:p w14:paraId="276ACD5C" w14:textId="42611BCB" w:rsidR="00736641" w:rsidRDefault="00065AE4" w:rsidP="000C4F20">
            <w:pPr>
              <w:ind w:right="-9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164" w:type="dxa"/>
          </w:tcPr>
          <w:p w14:paraId="475511EC" w14:textId="56464636" w:rsidR="00736641" w:rsidRPr="0CFC4911" w:rsidRDefault="22524445">
            <w:pPr>
              <w:rPr>
                <w:sz w:val="24"/>
                <w:szCs w:val="24"/>
              </w:rPr>
            </w:pPr>
            <w:r w:rsidRPr="2B62B21F">
              <w:rPr>
                <w:sz w:val="24"/>
                <w:szCs w:val="24"/>
              </w:rPr>
              <w:t>10:</w:t>
            </w:r>
            <w:r w:rsidR="00544A2B">
              <w:rPr>
                <w:sz w:val="24"/>
                <w:szCs w:val="24"/>
              </w:rPr>
              <w:t>05</w:t>
            </w:r>
            <w:r w:rsidRPr="2B62B21F">
              <w:rPr>
                <w:sz w:val="24"/>
                <w:szCs w:val="24"/>
              </w:rPr>
              <w:t>– 1</w:t>
            </w:r>
            <w:r w:rsidR="75BFED21" w:rsidRPr="2B62B21F">
              <w:rPr>
                <w:sz w:val="24"/>
                <w:szCs w:val="24"/>
              </w:rPr>
              <w:t>0</w:t>
            </w:r>
            <w:r w:rsidRPr="2B62B21F">
              <w:rPr>
                <w:sz w:val="24"/>
                <w:szCs w:val="24"/>
              </w:rPr>
              <w:t>:</w:t>
            </w:r>
            <w:r w:rsidR="00544A2B">
              <w:rPr>
                <w:sz w:val="24"/>
                <w:szCs w:val="24"/>
              </w:rPr>
              <w:t>10</w:t>
            </w:r>
            <w:r w:rsidRPr="2B62B21F">
              <w:rPr>
                <w:sz w:val="24"/>
                <w:szCs w:val="24"/>
              </w:rPr>
              <w:t>am</w:t>
            </w:r>
          </w:p>
        </w:tc>
        <w:tc>
          <w:tcPr>
            <w:tcW w:w="5775" w:type="dxa"/>
          </w:tcPr>
          <w:p w14:paraId="259D59DC" w14:textId="6490D1BB" w:rsidR="007D65A6" w:rsidRPr="007D65A6" w:rsidRDefault="51CE4046" w:rsidP="5189B261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8E3DD30"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 w:rsidR="030472E4" w:rsidRPr="28E3DD30">
              <w:rPr>
                <w:rFonts w:ascii="Calibri" w:eastAsia="Calibri" w:hAnsi="Calibri" w:cs="Calibri"/>
                <w:sz w:val="24"/>
                <w:szCs w:val="24"/>
              </w:rPr>
              <w:t>F</w:t>
            </w:r>
            <w:r w:rsidRPr="28E3DD30">
              <w:rPr>
                <w:rFonts w:ascii="Calibri" w:eastAsia="Calibri" w:hAnsi="Calibri" w:cs="Calibri"/>
                <w:sz w:val="24"/>
                <w:szCs w:val="24"/>
              </w:rPr>
              <w:t>C Updates</w:t>
            </w:r>
          </w:p>
        </w:tc>
        <w:tc>
          <w:tcPr>
            <w:tcW w:w="5606" w:type="dxa"/>
          </w:tcPr>
          <w:p w14:paraId="208D1F92" w14:textId="2880DA1B" w:rsidR="00736641" w:rsidRDefault="51CE4046">
            <w:pPr>
              <w:rPr>
                <w:sz w:val="24"/>
                <w:szCs w:val="24"/>
              </w:rPr>
            </w:pPr>
            <w:r w:rsidRPr="28E3DD30">
              <w:rPr>
                <w:sz w:val="24"/>
                <w:szCs w:val="24"/>
              </w:rPr>
              <w:t>Jody Early</w:t>
            </w:r>
          </w:p>
        </w:tc>
      </w:tr>
      <w:tr w:rsidR="2B62B21F" w14:paraId="4F8629D2" w14:textId="77777777" w:rsidTr="4E7F592B">
        <w:trPr>
          <w:trHeight w:val="539"/>
        </w:trPr>
        <w:tc>
          <w:tcPr>
            <w:tcW w:w="640" w:type="dxa"/>
          </w:tcPr>
          <w:p w14:paraId="22EC18C9" w14:textId="6A98BECD" w:rsidR="7FEF210A" w:rsidRDefault="7FEF210A" w:rsidP="2B62B21F">
            <w:pPr>
              <w:jc w:val="center"/>
              <w:rPr>
                <w:sz w:val="24"/>
                <w:szCs w:val="24"/>
              </w:rPr>
            </w:pPr>
            <w:r w:rsidRPr="2B62B21F">
              <w:rPr>
                <w:sz w:val="24"/>
                <w:szCs w:val="24"/>
              </w:rPr>
              <w:t>4</w:t>
            </w:r>
          </w:p>
        </w:tc>
        <w:tc>
          <w:tcPr>
            <w:tcW w:w="2164" w:type="dxa"/>
          </w:tcPr>
          <w:p w14:paraId="018C9765" w14:textId="41C5368B" w:rsidR="7FEF210A" w:rsidRDefault="7FEF210A" w:rsidP="2B62B21F">
            <w:pPr>
              <w:rPr>
                <w:sz w:val="24"/>
                <w:szCs w:val="24"/>
              </w:rPr>
            </w:pPr>
            <w:r w:rsidRPr="2B62B21F">
              <w:rPr>
                <w:sz w:val="24"/>
                <w:szCs w:val="24"/>
              </w:rPr>
              <w:t>10:1</w:t>
            </w:r>
            <w:r w:rsidR="00544A2B">
              <w:rPr>
                <w:sz w:val="24"/>
                <w:szCs w:val="24"/>
              </w:rPr>
              <w:t>0</w:t>
            </w:r>
            <w:r w:rsidRPr="2B62B21F">
              <w:rPr>
                <w:sz w:val="24"/>
                <w:szCs w:val="24"/>
              </w:rPr>
              <w:t xml:space="preserve"> – 10:</w:t>
            </w:r>
            <w:r w:rsidR="00544A2B">
              <w:rPr>
                <w:sz w:val="24"/>
                <w:szCs w:val="24"/>
              </w:rPr>
              <w:t>15</w:t>
            </w:r>
          </w:p>
        </w:tc>
        <w:tc>
          <w:tcPr>
            <w:tcW w:w="5775" w:type="dxa"/>
          </w:tcPr>
          <w:p w14:paraId="76815039" w14:textId="116A9619" w:rsidR="7FEF210A" w:rsidRDefault="00544A2B" w:rsidP="2B62B21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arch Committee Comments</w:t>
            </w:r>
          </w:p>
        </w:tc>
        <w:tc>
          <w:tcPr>
            <w:tcW w:w="5606" w:type="dxa"/>
          </w:tcPr>
          <w:p w14:paraId="39A23233" w14:textId="7D352DAA" w:rsidR="7FEF210A" w:rsidRDefault="00544A2B" w:rsidP="2B62B21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lina Mohammed</w:t>
            </w:r>
          </w:p>
        </w:tc>
      </w:tr>
      <w:tr w:rsidR="2B62B21F" w14:paraId="6188F74C" w14:textId="77777777" w:rsidTr="4E7F592B">
        <w:tblPrEx>
          <w:jc w:val="center"/>
          <w:tblInd w:w="0" w:type="dxa"/>
        </w:tblPrEx>
        <w:trPr>
          <w:trHeight w:val="440"/>
          <w:jc w:val="center"/>
        </w:trPr>
        <w:tc>
          <w:tcPr>
            <w:tcW w:w="640" w:type="dxa"/>
          </w:tcPr>
          <w:p w14:paraId="181B76AA" w14:textId="65222FEA" w:rsidR="2B62B21F" w:rsidRDefault="6E155FBB" w:rsidP="4E7F592B">
            <w:pPr>
              <w:jc w:val="center"/>
              <w:rPr>
                <w:rFonts w:eastAsiaTheme="minorEastAsia"/>
                <w:sz w:val="24"/>
                <w:szCs w:val="24"/>
              </w:rPr>
            </w:pPr>
            <w:r w:rsidRPr="4E7F592B">
              <w:rPr>
                <w:rFonts w:eastAsiaTheme="minorEastAsia"/>
                <w:sz w:val="24"/>
                <w:szCs w:val="24"/>
              </w:rPr>
              <w:t>5</w:t>
            </w:r>
          </w:p>
        </w:tc>
        <w:tc>
          <w:tcPr>
            <w:tcW w:w="2164" w:type="dxa"/>
          </w:tcPr>
          <w:p w14:paraId="410F1D0D" w14:textId="322E9756" w:rsidR="2B62B21F" w:rsidRDefault="2B62B21F" w:rsidP="2B62B21F">
            <w:pPr>
              <w:rPr>
                <w:sz w:val="24"/>
                <w:szCs w:val="24"/>
              </w:rPr>
            </w:pPr>
            <w:r w:rsidRPr="2B62B21F">
              <w:rPr>
                <w:sz w:val="24"/>
                <w:szCs w:val="24"/>
              </w:rPr>
              <w:t>10:</w:t>
            </w:r>
            <w:r w:rsidR="00544A2B">
              <w:rPr>
                <w:sz w:val="24"/>
                <w:szCs w:val="24"/>
              </w:rPr>
              <w:t>1</w:t>
            </w:r>
            <w:r w:rsidRPr="2B62B21F">
              <w:rPr>
                <w:sz w:val="24"/>
                <w:szCs w:val="24"/>
              </w:rPr>
              <w:t xml:space="preserve">5 – </w:t>
            </w:r>
            <w:r w:rsidR="42E59488" w:rsidRPr="2B62B21F">
              <w:rPr>
                <w:sz w:val="24"/>
                <w:szCs w:val="24"/>
              </w:rPr>
              <w:t>1</w:t>
            </w:r>
            <w:r w:rsidR="00544A2B">
              <w:rPr>
                <w:sz w:val="24"/>
                <w:szCs w:val="24"/>
              </w:rPr>
              <w:t>0</w:t>
            </w:r>
            <w:r w:rsidR="42E59488" w:rsidRPr="2B62B21F">
              <w:rPr>
                <w:sz w:val="24"/>
                <w:szCs w:val="24"/>
              </w:rPr>
              <w:t>:</w:t>
            </w:r>
            <w:r w:rsidR="00544A2B">
              <w:rPr>
                <w:sz w:val="24"/>
                <w:szCs w:val="24"/>
              </w:rPr>
              <w:t>35</w:t>
            </w:r>
          </w:p>
        </w:tc>
        <w:tc>
          <w:tcPr>
            <w:tcW w:w="5775" w:type="dxa"/>
          </w:tcPr>
          <w:p w14:paraId="31FB9C98" w14:textId="1C29213B" w:rsidR="2B62B21F" w:rsidRDefault="2B62B21F">
            <w:r w:rsidRPr="2B62B21F">
              <w:rPr>
                <w:sz w:val="24"/>
                <w:szCs w:val="24"/>
              </w:rPr>
              <w:t>Academic Services Report</w:t>
            </w:r>
          </w:p>
        </w:tc>
        <w:tc>
          <w:tcPr>
            <w:tcW w:w="5606" w:type="dxa"/>
          </w:tcPr>
          <w:p w14:paraId="17AFCAD2" w14:textId="012AC236" w:rsidR="2B62B21F" w:rsidRDefault="2B62B21F">
            <w:r w:rsidRPr="2B62B21F">
              <w:rPr>
                <w:sz w:val="24"/>
                <w:szCs w:val="24"/>
              </w:rPr>
              <w:t>Clay Schwenn</w:t>
            </w:r>
          </w:p>
          <w:p w14:paraId="7F561DDB" w14:textId="67520377" w:rsidR="2B62B21F" w:rsidRDefault="2B62B21F" w:rsidP="2B62B21F">
            <w:pPr>
              <w:rPr>
                <w:sz w:val="24"/>
                <w:szCs w:val="24"/>
              </w:rPr>
            </w:pPr>
          </w:p>
        </w:tc>
      </w:tr>
      <w:tr w:rsidR="4E7F592B" w14:paraId="1805DE80" w14:textId="77777777" w:rsidTr="4E7F592B">
        <w:tblPrEx>
          <w:jc w:val="center"/>
          <w:tblInd w:w="0" w:type="dxa"/>
        </w:tblPrEx>
        <w:trPr>
          <w:trHeight w:val="440"/>
          <w:jc w:val="center"/>
        </w:trPr>
        <w:tc>
          <w:tcPr>
            <w:tcW w:w="640" w:type="dxa"/>
          </w:tcPr>
          <w:p w14:paraId="4A75BA3F" w14:textId="4482680F" w:rsidR="084F907F" w:rsidRDefault="084F907F" w:rsidP="4E7F592B">
            <w:pPr>
              <w:jc w:val="center"/>
              <w:rPr>
                <w:rFonts w:eastAsiaTheme="minorEastAsia"/>
                <w:sz w:val="24"/>
                <w:szCs w:val="24"/>
              </w:rPr>
            </w:pPr>
            <w:r w:rsidRPr="4E7F592B">
              <w:rPr>
                <w:rFonts w:eastAsiaTheme="minorEastAsia"/>
                <w:sz w:val="24"/>
                <w:szCs w:val="24"/>
              </w:rPr>
              <w:t>6</w:t>
            </w:r>
          </w:p>
        </w:tc>
        <w:tc>
          <w:tcPr>
            <w:tcW w:w="2164" w:type="dxa"/>
          </w:tcPr>
          <w:p w14:paraId="39D533D0" w14:textId="58662C14" w:rsidR="084F907F" w:rsidRDefault="084F907F" w:rsidP="4E7F592B">
            <w:pPr>
              <w:rPr>
                <w:sz w:val="24"/>
                <w:szCs w:val="24"/>
              </w:rPr>
            </w:pPr>
            <w:r w:rsidRPr="4E7F592B">
              <w:rPr>
                <w:sz w:val="24"/>
                <w:szCs w:val="24"/>
              </w:rPr>
              <w:t>10:35 – 10:40</w:t>
            </w:r>
          </w:p>
        </w:tc>
        <w:tc>
          <w:tcPr>
            <w:tcW w:w="5775" w:type="dxa"/>
          </w:tcPr>
          <w:p w14:paraId="0AA6661E" w14:textId="5730519A" w:rsidR="084F907F" w:rsidRDefault="084F907F" w:rsidP="4E7F592B">
            <w:pPr>
              <w:rPr>
                <w:sz w:val="24"/>
                <w:szCs w:val="24"/>
              </w:rPr>
            </w:pPr>
            <w:r w:rsidRPr="4E7F592B">
              <w:rPr>
                <w:sz w:val="24"/>
                <w:szCs w:val="24"/>
              </w:rPr>
              <w:t>Break</w:t>
            </w:r>
          </w:p>
        </w:tc>
        <w:tc>
          <w:tcPr>
            <w:tcW w:w="5606" w:type="dxa"/>
          </w:tcPr>
          <w:p w14:paraId="7119FCF6" w14:textId="159D8F4E" w:rsidR="4E7F592B" w:rsidRDefault="4E7F592B" w:rsidP="4E7F592B">
            <w:pPr>
              <w:rPr>
                <w:sz w:val="24"/>
                <w:szCs w:val="24"/>
              </w:rPr>
            </w:pPr>
          </w:p>
        </w:tc>
      </w:tr>
      <w:tr w:rsidR="2B62B21F" w14:paraId="2672A306" w14:textId="77777777" w:rsidTr="4E7F592B">
        <w:tblPrEx>
          <w:jc w:val="center"/>
          <w:tblInd w:w="0" w:type="dxa"/>
        </w:tblPrEx>
        <w:trPr>
          <w:trHeight w:val="440"/>
          <w:jc w:val="center"/>
        </w:trPr>
        <w:tc>
          <w:tcPr>
            <w:tcW w:w="640" w:type="dxa"/>
          </w:tcPr>
          <w:p w14:paraId="17010B5B" w14:textId="36F9E7C1" w:rsidR="4C3AA6C4" w:rsidRDefault="084F907F" w:rsidP="4E7F592B">
            <w:pPr>
              <w:jc w:val="center"/>
              <w:rPr>
                <w:rFonts w:eastAsiaTheme="minorEastAsia"/>
                <w:sz w:val="24"/>
                <w:szCs w:val="24"/>
              </w:rPr>
            </w:pPr>
            <w:r w:rsidRPr="4E7F592B">
              <w:rPr>
                <w:rFonts w:eastAsiaTheme="minorEastAsia"/>
                <w:sz w:val="24"/>
                <w:szCs w:val="24"/>
              </w:rPr>
              <w:t>7</w:t>
            </w:r>
          </w:p>
        </w:tc>
        <w:tc>
          <w:tcPr>
            <w:tcW w:w="2164" w:type="dxa"/>
          </w:tcPr>
          <w:p w14:paraId="5307FA12" w14:textId="5D2E64BB" w:rsidR="6ACA1338" w:rsidRDefault="00544A2B" w:rsidP="2B62B21F">
            <w:pPr>
              <w:rPr>
                <w:sz w:val="24"/>
                <w:szCs w:val="24"/>
              </w:rPr>
            </w:pPr>
            <w:r w:rsidRPr="0E70570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0:40</w:t>
            </w:r>
            <w:r w:rsidRPr="5189B261">
              <w:rPr>
                <w:sz w:val="24"/>
                <w:szCs w:val="24"/>
              </w:rPr>
              <w:t xml:space="preserve"> – </w:t>
            </w:r>
            <w:r w:rsidRPr="0E70570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1</w:t>
            </w:r>
            <w:r w:rsidRPr="0E705708">
              <w:rPr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>25</w:t>
            </w:r>
            <w:r w:rsidRPr="0E705708">
              <w:rPr>
                <w:sz w:val="24"/>
                <w:szCs w:val="24"/>
              </w:rPr>
              <w:t xml:space="preserve"> am</w:t>
            </w:r>
          </w:p>
        </w:tc>
        <w:tc>
          <w:tcPr>
            <w:tcW w:w="5775" w:type="dxa"/>
          </w:tcPr>
          <w:p w14:paraId="662539CB" w14:textId="73092B93" w:rsidR="6C731266" w:rsidRDefault="78B7EF28" w:rsidP="2B62B21F">
            <w:pPr>
              <w:rPr>
                <w:sz w:val="24"/>
                <w:szCs w:val="24"/>
              </w:rPr>
            </w:pPr>
            <w:r w:rsidRPr="4E7F592B">
              <w:rPr>
                <w:sz w:val="24"/>
                <w:szCs w:val="24"/>
              </w:rPr>
              <w:t xml:space="preserve">Marketing and Communications: </w:t>
            </w:r>
            <w:r w:rsidR="00544A2B" w:rsidRPr="4E7F592B">
              <w:rPr>
                <w:sz w:val="24"/>
                <w:szCs w:val="24"/>
              </w:rPr>
              <w:t>School Identity Workshop</w:t>
            </w:r>
          </w:p>
        </w:tc>
        <w:tc>
          <w:tcPr>
            <w:tcW w:w="5606" w:type="dxa"/>
          </w:tcPr>
          <w:p w14:paraId="2801858E" w14:textId="4C6B73E6" w:rsidR="6C731266" w:rsidRDefault="00544A2B" w:rsidP="2B62B21F">
            <w:r w:rsidRPr="4E7F592B">
              <w:rPr>
                <w:sz w:val="24"/>
                <w:szCs w:val="24"/>
              </w:rPr>
              <w:t>Maria Lamar</w:t>
            </w:r>
            <w:r w:rsidR="1A47AB21" w:rsidRPr="4E7F592B">
              <w:rPr>
                <w:sz w:val="24"/>
                <w:szCs w:val="24"/>
              </w:rPr>
              <w:t>ca</w:t>
            </w:r>
            <w:r w:rsidRPr="4E7F592B">
              <w:rPr>
                <w:sz w:val="24"/>
                <w:szCs w:val="24"/>
              </w:rPr>
              <w:t xml:space="preserve"> Anderson</w:t>
            </w:r>
          </w:p>
          <w:p w14:paraId="6739D64A" w14:textId="67520377" w:rsidR="2B62B21F" w:rsidRDefault="2B62B21F" w:rsidP="2B62B21F">
            <w:pPr>
              <w:rPr>
                <w:sz w:val="24"/>
                <w:szCs w:val="24"/>
              </w:rPr>
            </w:pPr>
          </w:p>
        </w:tc>
      </w:tr>
      <w:tr w:rsidR="00613F47" w:rsidRPr="00EF1E59" w14:paraId="7F7D2A6D" w14:textId="77777777" w:rsidTr="4E7F592B">
        <w:trPr>
          <w:trHeight w:val="440"/>
        </w:trPr>
        <w:tc>
          <w:tcPr>
            <w:tcW w:w="640" w:type="dxa"/>
          </w:tcPr>
          <w:p w14:paraId="17D58184" w14:textId="5F940653" w:rsidR="00613F47" w:rsidRPr="00EF1E59" w:rsidRDefault="000C4F20" w:rsidP="000C4F20">
            <w:pPr>
              <w:ind w:right="-90"/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8</w:t>
            </w:r>
          </w:p>
        </w:tc>
        <w:tc>
          <w:tcPr>
            <w:tcW w:w="2164" w:type="dxa"/>
          </w:tcPr>
          <w:p w14:paraId="74D671E7" w14:textId="48670239" w:rsidR="0010683C" w:rsidRPr="00EF1E59" w:rsidRDefault="1F59AD83" w:rsidP="0E705708">
            <w:pPr>
              <w:rPr>
                <w:sz w:val="24"/>
                <w:szCs w:val="24"/>
              </w:rPr>
            </w:pPr>
            <w:r w:rsidRPr="0E705708">
              <w:rPr>
                <w:sz w:val="24"/>
                <w:szCs w:val="24"/>
              </w:rPr>
              <w:t>1</w:t>
            </w:r>
            <w:r w:rsidR="00544A2B">
              <w:rPr>
                <w:sz w:val="24"/>
                <w:szCs w:val="24"/>
              </w:rPr>
              <w:t>1:25</w:t>
            </w:r>
            <w:r w:rsidR="00914930" w:rsidRPr="5189B261">
              <w:rPr>
                <w:sz w:val="24"/>
                <w:szCs w:val="24"/>
              </w:rPr>
              <w:t xml:space="preserve"> – </w:t>
            </w:r>
            <w:r w:rsidRPr="0E705708">
              <w:rPr>
                <w:sz w:val="24"/>
                <w:szCs w:val="24"/>
              </w:rPr>
              <w:t>1</w:t>
            </w:r>
            <w:r w:rsidR="00544A2B">
              <w:rPr>
                <w:sz w:val="24"/>
                <w:szCs w:val="24"/>
              </w:rPr>
              <w:t>1</w:t>
            </w:r>
            <w:r w:rsidRPr="0E705708">
              <w:rPr>
                <w:sz w:val="24"/>
                <w:szCs w:val="24"/>
              </w:rPr>
              <w:t>:</w:t>
            </w:r>
            <w:r w:rsidR="00544A2B">
              <w:rPr>
                <w:sz w:val="24"/>
                <w:szCs w:val="24"/>
              </w:rPr>
              <w:t>30</w:t>
            </w:r>
            <w:r w:rsidR="44A51F33" w:rsidRPr="0E705708">
              <w:rPr>
                <w:sz w:val="24"/>
                <w:szCs w:val="24"/>
              </w:rPr>
              <w:t xml:space="preserve"> am</w:t>
            </w:r>
          </w:p>
        </w:tc>
        <w:tc>
          <w:tcPr>
            <w:tcW w:w="5775" w:type="dxa"/>
          </w:tcPr>
          <w:p w14:paraId="37F9EC20" w14:textId="17DBF79D" w:rsidR="00613F47" w:rsidRPr="00EF1E59" w:rsidRDefault="00272EFB" w:rsidP="5A3F0CF7">
            <w:pPr>
              <w:rPr>
                <w:sz w:val="24"/>
                <w:szCs w:val="24"/>
              </w:rPr>
            </w:pPr>
            <w:r w:rsidRPr="5A3F0CF7">
              <w:rPr>
                <w:sz w:val="24"/>
                <w:szCs w:val="24"/>
              </w:rPr>
              <w:t>Wrap Up/</w:t>
            </w:r>
            <w:r w:rsidR="7608E790" w:rsidRPr="5A3F0CF7">
              <w:rPr>
                <w:sz w:val="24"/>
                <w:szCs w:val="24"/>
              </w:rPr>
              <w:t>Gratitude</w:t>
            </w:r>
          </w:p>
          <w:p w14:paraId="61DC99A9" w14:textId="6EB08BB8" w:rsidR="00613F47" w:rsidRPr="00EF1E59" w:rsidRDefault="00613F47" w:rsidP="0E705708">
            <w:pPr>
              <w:rPr>
                <w:sz w:val="24"/>
                <w:szCs w:val="24"/>
              </w:rPr>
            </w:pPr>
          </w:p>
        </w:tc>
        <w:tc>
          <w:tcPr>
            <w:tcW w:w="5606" w:type="dxa"/>
          </w:tcPr>
          <w:p w14:paraId="66FFD437" w14:textId="4127A25E" w:rsidR="00613F47" w:rsidRPr="00EF1E59" w:rsidRDefault="00AD23A3" w:rsidP="0093596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Vanessa </w:t>
            </w:r>
            <w:r w:rsidR="00272EFB" w:rsidRPr="00EF1E59">
              <w:rPr>
                <w:rFonts w:cstheme="minorHAnsi"/>
                <w:sz w:val="24"/>
                <w:szCs w:val="24"/>
              </w:rPr>
              <w:t>Lopez-Littleton</w:t>
            </w:r>
          </w:p>
        </w:tc>
      </w:tr>
      <w:tr w:rsidR="4E7F592B" w14:paraId="703146FF" w14:textId="77777777" w:rsidTr="4E7F592B">
        <w:trPr>
          <w:trHeight w:val="620"/>
        </w:trPr>
        <w:tc>
          <w:tcPr>
            <w:tcW w:w="640" w:type="dxa"/>
          </w:tcPr>
          <w:p w14:paraId="56CBCE80" w14:textId="38BED3EA" w:rsidR="4A52E029" w:rsidRDefault="4A52E029" w:rsidP="4E7F592B">
            <w:pPr>
              <w:jc w:val="center"/>
              <w:rPr>
                <w:rFonts w:eastAsiaTheme="minorEastAsia"/>
                <w:sz w:val="24"/>
                <w:szCs w:val="24"/>
              </w:rPr>
            </w:pPr>
            <w:r w:rsidRPr="4E7F592B">
              <w:rPr>
                <w:rFonts w:eastAsiaTheme="minorEastAsia"/>
                <w:sz w:val="24"/>
                <w:szCs w:val="24"/>
              </w:rPr>
              <w:t>9</w:t>
            </w:r>
          </w:p>
        </w:tc>
        <w:tc>
          <w:tcPr>
            <w:tcW w:w="2164" w:type="dxa"/>
          </w:tcPr>
          <w:p w14:paraId="769941B5" w14:textId="68958ADE" w:rsidR="4A52E029" w:rsidRDefault="4A52E029" w:rsidP="4E7F592B">
            <w:pPr>
              <w:rPr>
                <w:sz w:val="24"/>
                <w:szCs w:val="24"/>
              </w:rPr>
            </w:pPr>
            <w:r w:rsidRPr="4E7F592B">
              <w:rPr>
                <w:sz w:val="24"/>
                <w:szCs w:val="24"/>
              </w:rPr>
              <w:t>11:30 – 11:35</w:t>
            </w:r>
          </w:p>
        </w:tc>
        <w:tc>
          <w:tcPr>
            <w:tcW w:w="5775" w:type="dxa"/>
          </w:tcPr>
          <w:p w14:paraId="00122C9B" w14:textId="29059AD4" w:rsidR="4A52E029" w:rsidRDefault="4A52E029" w:rsidP="4E7F592B">
            <w:pPr>
              <w:rPr>
                <w:sz w:val="24"/>
                <w:szCs w:val="24"/>
              </w:rPr>
            </w:pPr>
            <w:r w:rsidRPr="4E7F592B">
              <w:rPr>
                <w:sz w:val="24"/>
                <w:szCs w:val="24"/>
              </w:rPr>
              <w:t>Break</w:t>
            </w:r>
          </w:p>
        </w:tc>
        <w:tc>
          <w:tcPr>
            <w:tcW w:w="5606" w:type="dxa"/>
          </w:tcPr>
          <w:p w14:paraId="4E4AAD55" w14:textId="7CD56FF5" w:rsidR="4E7F592B" w:rsidRDefault="4E7F592B" w:rsidP="4E7F592B">
            <w:pPr>
              <w:rPr>
                <w:sz w:val="24"/>
                <w:szCs w:val="24"/>
              </w:rPr>
            </w:pPr>
          </w:p>
        </w:tc>
      </w:tr>
      <w:tr w:rsidR="5189B261" w14:paraId="72C1573A" w14:textId="77777777" w:rsidTr="4E7F592B">
        <w:trPr>
          <w:trHeight w:val="620"/>
        </w:trPr>
        <w:tc>
          <w:tcPr>
            <w:tcW w:w="640" w:type="dxa"/>
          </w:tcPr>
          <w:p w14:paraId="12B63DF1" w14:textId="2F68605C" w:rsidR="10C43D6A" w:rsidRDefault="4A52E029" w:rsidP="4E7F592B">
            <w:pPr>
              <w:ind w:right="-90"/>
              <w:jc w:val="center"/>
              <w:rPr>
                <w:rFonts w:eastAsiaTheme="minorEastAsia"/>
                <w:sz w:val="24"/>
                <w:szCs w:val="24"/>
              </w:rPr>
            </w:pPr>
            <w:r w:rsidRPr="4E7F592B">
              <w:rPr>
                <w:rFonts w:eastAsiaTheme="minorEastAsia"/>
                <w:sz w:val="24"/>
                <w:szCs w:val="24"/>
              </w:rPr>
              <w:t>10</w:t>
            </w:r>
          </w:p>
        </w:tc>
        <w:tc>
          <w:tcPr>
            <w:tcW w:w="2164" w:type="dxa"/>
          </w:tcPr>
          <w:p w14:paraId="3DFAD3FC" w14:textId="09781C9A" w:rsidR="57EC736D" w:rsidRDefault="57EC736D" w:rsidP="5189B261">
            <w:pPr>
              <w:rPr>
                <w:sz w:val="24"/>
                <w:szCs w:val="24"/>
              </w:rPr>
            </w:pPr>
            <w:r w:rsidRPr="2B62B21F">
              <w:rPr>
                <w:sz w:val="24"/>
                <w:szCs w:val="24"/>
              </w:rPr>
              <w:t>11:3</w:t>
            </w:r>
            <w:r w:rsidR="00544A2B">
              <w:rPr>
                <w:sz w:val="24"/>
                <w:szCs w:val="24"/>
              </w:rPr>
              <w:t>5</w:t>
            </w:r>
            <w:r w:rsidR="00914930" w:rsidRPr="2B62B21F">
              <w:rPr>
                <w:sz w:val="24"/>
                <w:szCs w:val="24"/>
              </w:rPr>
              <w:t xml:space="preserve"> – </w:t>
            </w:r>
            <w:r w:rsidRPr="2B62B21F">
              <w:rPr>
                <w:sz w:val="24"/>
                <w:szCs w:val="24"/>
              </w:rPr>
              <w:t>1</w:t>
            </w:r>
            <w:r w:rsidR="00544A2B">
              <w:rPr>
                <w:sz w:val="24"/>
                <w:szCs w:val="24"/>
              </w:rPr>
              <w:t>2</w:t>
            </w:r>
            <w:r w:rsidR="2668A193" w:rsidRPr="2B62B21F">
              <w:rPr>
                <w:sz w:val="24"/>
                <w:szCs w:val="24"/>
              </w:rPr>
              <w:t>:</w:t>
            </w:r>
            <w:r w:rsidR="00544A2B">
              <w:rPr>
                <w:sz w:val="24"/>
                <w:szCs w:val="24"/>
              </w:rPr>
              <w:t>15</w:t>
            </w:r>
            <w:r w:rsidR="2668A193" w:rsidRPr="2B62B21F">
              <w:rPr>
                <w:sz w:val="24"/>
                <w:szCs w:val="24"/>
              </w:rPr>
              <w:t xml:space="preserve"> </w:t>
            </w:r>
            <w:r w:rsidR="4095A92E" w:rsidRPr="2B62B21F">
              <w:rPr>
                <w:sz w:val="24"/>
                <w:szCs w:val="24"/>
              </w:rPr>
              <w:t>pm</w:t>
            </w:r>
          </w:p>
        </w:tc>
        <w:tc>
          <w:tcPr>
            <w:tcW w:w="5775" w:type="dxa"/>
          </w:tcPr>
          <w:p w14:paraId="269F3C78" w14:textId="29D71731" w:rsidR="53598DA9" w:rsidRDefault="00544A2B" w:rsidP="28E3DD30">
            <w:r>
              <w:rPr>
                <w:sz w:val="24"/>
                <w:szCs w:val="24"/>
              </w:rPr>
              <w:t xml:space="preserve">Scholarship Session: </w:t>
            </w:r>
            <w:r w:rsidR="00502BC3">
              <w:rPr>
                <w:sz w:val="24"/>
                <w:szCs w:val="24"/>
              </w:rPr>
              <w:t xml:space="preserve">Discussion about Pedagogical and Curricular Implications of A.I. </w:t>
            </w:r>
            <w:r w:rsidR="0023346D">
              <w:rPr>
                <w:sz w:val="24"/>
                <w:szCs w:val="24"/>
              </w:rPr>
              <w:t xml:space="preserve">Tools </w:t>
            </w:r>
            <w:r w:rsidR="00502BC3">
              <w:rPr>
                <w:sz w:val="24"/>
                <w:szCs w:val="24"/>
              </w:rPr>
              <w:t>for the SNHS</w:t>
            </w:r>
          </w:p>
          <w:p w14:paraId="795671E0" w14:textId="069184E0" w:rsidR="7DC36C91" w:rsidRDefault="7DC36C91" w:rsidP="16D1B283">
            <w:pPr>
              <w:rPr>
                <w:sz w:val="24"/>
                <w:szCs w:val="24"/>
              </w:rPr>
            </w:pPr>
          </w:p>
        </w:tc>
        <w:tc>
          <w:tcPr>
            <w:tcW w:w="5606" w:type="dxa"/>
          </w:tcPr>
          <w:p w14:paraId="6CFD34DA" w14:textId="0DE785FB" w:rsidR="57EC736D" w:rsidRDefault="00544A2B" w:rsidP="5009DD8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ris Wade</w:t>
            </w:r>
          </w:p>
        </w:tc>
      </w:tr>
    </w:tbl>
    <w:p w14:paraId="5AD8CA2E" w14:textId="77777777" w:rsidR="00BC1EDE" w:rsidRDefault="00BC1EDE" w:rsidP="5189B261">
      <w:pPr>
        <w:tabs>
          <w:tab w:val="left" w:pos="1608"/>
        </w:tabs>
        <w:jc w:val="both"/>
        <w:rPr>
          <w:sz w:val="24"/>
          <w:szCs w:val="24"/>
        </w:rPr>
      </w:pPr>
    </w:p>
    <w:sectPr w:rsidR="00BC1EDE" w:rsidSect="0018057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432" w:right="432" w:bottom="432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ECCD2F" w14:textId="77777777" w:rsidR="00F05142" w:rsidRDefault="00F05142" w:rsidP="00A41597">
      <w:pPr>
        <w:spacing w:after="0" w:line="240" w:lineRule="auto"/>
      </w:pPr>
      <w:r>
        <w:separator/>
      </w:r>
    </w:p>
  </w:endnote>
  <w:endnote w:type="continuationSeparator" w:id="0">
    <w:p w14:paraId="5B57D2F0" w14:textId="77777777" w:rsidR="00F05142" w:rsidRDefault="00F05142" w:rsidP="00A41597">
      <w:pPr>
        <w:spacing w:after="0" w:line="240" w:lineRule="auto"/>
      </w:pPr>
      <w:r>
        <w:continuationSeparator/>
      </w:r>
    </w:p>
  </w:endnote>
  <w:endnote w:type="continuationNotice" w:id="1">
    <w:p w14:paraId="77D34171" w14:textId="77777777" w:rsidR="00F05142" w:rsidRDefault="00F0514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0E9D52" w14:textId="77777777" w:rsidR="000B6B30" w:rsidRDefault="000B6B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F1961C" w14:textId="77777777" w:rsidR="000B6B30" w:rsidRDefault="000B6B3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841EA7" w14:textId="77777777" w:rsidR="000B6B30" w:rsidRDefault="000B6B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25870A" w14:textId="77777777" w:rsidR="00F05142" w:rsidRDefault="00F05142" w:rsidP="00A41597">
      <w:pPr>
        <w:spacing w:after="0" w:line="240" w:lineRule="auto"/>
      </w:pPr>
      <w:r>
        <w:separator/>
      </w:r>
    </w:p>
  </w:footnote>
  <w:footnote w:type="continuationSeparator" w:id="0">
    <w:p w14:paraId="70F012B1" w14:textId="77777777" w:rsidR="00F05142" w:rsidRDefault="00F05142" w:rsidP="00A41597">
      <w:pPr>
        <w:spacing w:after="0" w:line="240" w:lineRule="auto"/>
      </w:pPr>
      <w:r>
        <w:continuationSeparator/>
      </w:r>
    </w:p>
  </w:footnote>
  <w:footnote w:type="continuationNotice" w:id="1">
    <w:p w14:paraId="2CC66672" w14:textId="77777777" w:rsidR="00F05142" w:rsidRDefault="00F0514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CA4C60" w14:textId="77777777" w:rsidR="000B6B30" w:rsidRDefault="000B6B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A74A33" w14:textId="3E71E131" w:rsidR="00A41597" w:rsidRDefault="00A41597">
    <w:pPr>
      <w:pStyle w:val="Header"/>
    </w:pPr>
    <w:r w:rsidRPr="00DD6362">
      <w:rPr>
        <w:noProof/>
      </w:rPr>
      <w:drawing>
        <wp:inline distT="0" distB="0" distL="0" distR="0" wp14:anchorId="35E835F0" wp14:editId="74820389">
          <wp:extent cx="5943600" cy="580390"/>
          <wp:effectExtent l="0" t="0" r="0" b="0"/>
          <wp:docPr id="120556670" name="Picture 120556670" descr="University of Washington Bothell, School of Nursing and Health Studi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0556670" name="Picture 120556670" descr="University of Washington Bothell, School of Nursing and Health Studies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580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F2876" w14:textId="77777777" w:rsidR="000B6B30" w:rsidRDefault="000B6B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754E"/>
    <w:multiLevelType w:val="hybridMultilevel"/>
    <w:tmpl w:val="BCC2DAA8"/>
    <w:lvl w:ilvl="0" w:tplc="F5348078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E7AAFB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FE9E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D23B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DA04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380F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ECCC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BCB3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FEBD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7719A5"/>
    <w:multiLevelType w:val="multilevel"/>
    <w:tmpl w:val="2D8A851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7809BD"/>
    <w:multiLevelType w:val="hybridMultilevel"/>
    <w:tmpl w:val="4E2C6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A67045"/>
    <w:multiLevelType w:val="hybridMultilevel"/>
    <w:tmpl w:val="043E14EA"/>
    <w:lvl w:ilvl="0" w:tplc="AA645D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6107A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67822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5435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A069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0449F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401C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3658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8033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6D47CD"/>
    <w:multiLevelType w:val="multilevel"/>
    <w:tmpl w:val="8370E49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0B933CD"/>
    <w:multiLevelType w:val="multilevel"/>
    <w:tmpl w:val="EF78524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E264077"/>
    <w:multiLevelType w:val="hybridMultilevel"/>
    <w:tmpl w:val="02721B90"/>
    <w:lvl w:ilvl="0" w:tplc="B0E83C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FC38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F469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2CD5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7E26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5FED3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ACE29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C8F4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F0DF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D42ABE"/>
    <w:multiLevelType w:val="hybridMultilevel"/>
    <w:tmpl w:val="48D20F92"/>
    <w:lvl w:ilvl="0" w:tplc="9C8414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4EB6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8EDE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460F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3C00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FCEAA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24A8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428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8C31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342280">
    <w:abstractNumId w:val="6"/>
  </w:num>
  <w:num w:numId="2" w16cid:durableId="1281451795">
    <w:abstractNumId w:val="0"/>
  </w:num>
  <w:num w:numId="3" w16cid:durableId="1834225441">
    <w:abstractNumId w:val="3"/>
  </w:num>
  <w:num w:numId="4" w16cid:durableId="1890650939">
    <w:abstractNumId w:val="7"/>
  </w:num>
  <w:num w:numId="5" w16cid:durableId="272830405">
    <w:abstractNumId w:val="5"/>
  </w:num>
  <w:num w:numId="6" w16cid:durableId="330644513">
    <w:abstractNumId w:val="4"/>
  </w:num>
  <w:num w:numId="7" w16cid:durableId="290719880">
    <w:abstractNumId w:val="1"/>
  </w:num>
  <w:num w:numId="8" w16cid:durableId="40687869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0MDQwMjc1NTM2MLBQ0lEKTi0uzszPAykwqQUAQwXktSwAAAA="/>
  </w:docVars>
  <w:rsids>
    <w:rsidRoot w:val="007C23FA"/>
    <w:rsid w:val="00005A8F"/>
    <w:rsid w:val="000110D8"/>
    <w:rsid w:val="000164FB"/>
    <w:rsid w:val="00021344"/>
    <w:rsid w:val="00022934"/>
    <w:rsid w:val="00024530"/>
    <w:rsid w:val="00025DC1"/>
    <w:rsid w:val="0002778B"/>
    <w:rsid w:val="00030548"/>
    <w:rsid w:val="000306CE"/>
    <w:rsid w:val="000371E5"/>
    <w:rsid w:val="00043E18"/>
    <w:rsid w:val="00060BC3"/>
    <w:rsid w:val="00065AE4"/>
    <w:rsid w:val="00076B34"/>
    <w:rsid w:val="00080886"/>
    <w:rsid w:val="0009026F"/>
    <w:rsid w:val="0009170B"/>
    <w:rsid w:val="000A05BC"/>
    <w:rsid w:val="000B0C6C"/>
    <w:rsid w:val="000B4C26"/>
    <w:rsid w:val="000B6A05"/>
    <w:rsid w:val="000B6B30"/>
    <w:rsid w:val="000C3424"/>
    <w:rsid w:val="000C39B5"/>
    <w:rsid w:val="000C43D7"/>
    <w:rsid w:val="000C4DB9"/>
    <w:rsid w:val="000C4F20"/>
    <w:rsid w:val="000D0401"/>
    <w:rsid w:val="000E5F13"/>
    <w:rsid w:val="000F41E1"/>
    <w:rsid w:val="0010047E"/>
    <w:rsid w:val="0010074F"/>
    <w:rsid w:val="00100B6C"/>
    <w:rsid w:val="00102337"/>
    <w:rsid w:val="0010618E"/>
    <w:rsid w:val="0010683C"/>
    <w:rsid w:val="0010709C"/>
    <w:rsid w:val="00107C8E"/>
    <w:rsid w:val="0013589B"/>
    <w:rsid w:val="00146FEE"/>
    <w:rsid w:val="00152AC9"/>
    <w:rsid w:val="001533A6"/>
    <w:rsid w:val="0018043C"/>
    <w:rsid w:val="00180571"/>
    <w:rsid w:val="00194A88"/>
    <w:rsid w:val="001A3EDF"/>
    <w:rsid w:val="001A47CF"/>
    <w:rsid w:val="001B0646"/>
    <w:rsid w:val="001C5102"/>
    <w:rsid w:val="001E450A"/>
    <w:rsid w:val="001F2524"/>
    <w:rsid w:val="001F70B2"/>
    <w:rsid w:val="001F70B6"/>
    <w:rsid w:val="00202E44"/>
    <w:rsid w:val="002062FF"/>
    <w:rsid w:val="00212E01"/>
    <w:rsid w:val="00214F45"/>
    <w:rsid w:val="00216E05"/>
    <w:rsid w:val="00222941"/>
    <w:rsid w:val="00230D2F"/>
    <w:rsid w:val="0023346D"/>
    <w:rsid w:val="0023388D"/>
    <w:rsid w:val="002463AE"/>
    <w:rsid w:val="00255309"/>
    <w:rsid w:val="00263A39"/>
    <w:rsid w:val="00272EFB"/>
    <w:rsid w:val="00275B7F"/>
    <w:rsid w:val="00283FF8"/>
    <w:rsid w:val="00293272"/>
    <w:rsid w:val="002A4838"/>
    <w:rsid w:val="002C134E"/>
    <w:rsid w:val="002C4D26"/>
    <w:rsid w:val="002D41A8"/>
    <w:rsid w:val="002F228C"/>
    <w:rsid w:val="0030472C"/>
    <w:rsid w:val="003054B6"/>
    <w:rsid w:val="00316A86"/>
    <w:rsid w:val="00341C9D"/>
    <w:rsid w:val="003422EB"/>
    <w:rsid w:val="003546D1"/>
    <w:rsid w:val="00356BD0"/>
    <w:rsid w:val="003608FD"/>
    <w:rsid w:val="0037405C"/>
    <w:rsid w:val="00377487"/>
    <w:rsid w:val="003809F0"/>
    <w:rsid w:val="003A1811"/>
    <w:rsid w:val="003A1C3F"/>
    <w:rsid w:val="003A1F14"/>
    <w:rsid w:val="003A519C"/>
    <w:rsid w:val="003B5CF6"/>
    <w:rsid w:val="003C0447"/>
    <w:rsid w:val="003C2242"/>
    <w:rsid w:val="003D5DC7"/>
    <w:rsid w:val="003D644A"/>
    <w:rsid w:val="003E0D5F"/>
    <w:rsid w:val="003E2A1A"/>
    <w:rsid w:val="003E3D1F"/>
    <w:rsid w:val="003F0838"/>
    <w:rsid w:val="003F46AC"/>
    <w:rsid w:val="00401083"/>
    <w:rsid w:val="00412D01"/>
    <w:rsid w:val="00424870"/>
    <w:rsid w:val="00425C95"/>
    <w:rsid w:val="00430768"/>
    <w:rsid w:val="00453E8C"/>
    <w:rsid w:val="00454C47"/>
    <w:rsid w:val="004710F5"/>
    <w:rsid w:val="00481A89"/>
    <w:rsid w:val="00482519"/>
    <w:rsid w:val="00483C9D"/>
    <w:rsid w:val="00487238"/>
    <w:rsid w:val="004A37E6"/>
    <w:rsid w:val="004A421C"/>
    <w:rsid w:val="004C6CCE"/>
    <w:rsid w:val="004E36CE"/>
    <w:rsid w:val="004E67A4"/>
    <w:rsid w:val="004F2099"/>
    <w:rsid w:val="00502BC3"/>
    <w:rsid w:val="00510961"/>
    <w:rsid w:val="00517617"/>
    <w:rsid w:val="00530505"/>
    <w:rsid w:val="00530B36"/>
    <w:rsid w:val="00534D33"/>
    <w:rsid w:val="00540ED0"/>
    <w:rsid w:val="00544A2B"/>
    <w:rsid w:val="00544BFE"/>
    <w:rsid w:val="0055512E"/>
    <w:rsid w:val="00563E0E"/>
    <w:rsid w:val="0057124B"/>
    <w:rsid w:val="005729AD"/>
    <w:rsid w:val="00573503"/>
    <w:rsid w:val="00585F0D"/>
    <w:rsid w:val="005A59AC"/>
    <w:rsid w:val="005B0313"/>
    <w:rsid w:val="005B21A4"/>
    <w:rsid w:val="005B3EE7"/>
    <w:rsid w:val="005B50E4"/>
    <w:rsid w:val="005C250D"/>
    <w:rsid w:val="005C57D9"/>
    <w:rsid w:val="005C581E"/>
    <w:rsid w:val="005D50EE"/>
    <w:rsid w:val="005D5309"/>
    <w:rsid w:val="005D7DCA"/>
    <w:rsid w:val="005E3ABE"/>
    <w:rsid w:val="006076F4"/>
    <w:rsid w:val="00611C8A"/>
    <w:rsid w:val="00613F47"/>
    <w:rsid w:val="0061638C"/>
    <w:rsid w:val="00622922"/>
    <w:rsid w:val="00624352"/>
    <w:rsid w:val="006251E9"/>
    <w:rsid w:val="006326C1"/>
    <w:rsid w:val="00632D34"/>
    <w:rsid w:val="006351C6"/>
    <w:rsid w:val="0063532D"/>
    <w:rsid w:val="00657DC7"/>
    <w:rsid w:val="00660D86"/>
    <w:rsid w:val="00673D45"/>
    <w:rsid w:val="006764FD"/>
    <w:rsid w:val="00680F9B"/>
    <w:rsid w:val="006A0217"/>
    <w:rsid w:val="006A6AE5"/>
    <w:rsid w:val="006A718F"/>
    <w:rsid w:val="006B5DC6"/>
    <w:rsid w:val="006C2FBE"/>
    <w:rsid w:val="006C6CF0"/>
    <w:rsid w:val="006D5BC9"/>
    <w:rsid w:val="006D7B1A"/>
    <w:rsid w:val="006E6893"/>
    <w:rsid w:val="00704B94"/>
    <w:rsid w:val="007254D0"/>
    <w:rsid w:val="00736641"/>
    <w:rsid w:val="00741B3B"/>
    <w:rsid w:val="00742F5B"/>
    <w:rsid w:val="00746089"/>
    <w:rsid w:val="00780A2E"/>
    <w:rsid w:val="00782DCA"/>
    <w:rsid w:val="00790DCC"/>
    <w:rsid w:val="00796D20"/>
    <w:rsid w:val="007A4F51"/>
    <w:rsid w:val="007A60D5"/>
    <w:rsid w:val="007A60EA"/>
    <w:rsid w:val="007A6674"/>
    <w:rsid w:val="007C18A4"/>
    <w:rsid w:val="007C23FA"/>
    <w:rsid w:val="007C42B6"/>
    <w:rsid w:val="007D0FBD"/>
    <w:rsid w:val="007D1D0A"/>
    <w:rsid w:val="007D65A6"/>
    <w:rsid w:val="007E5B08"/>
    <w:rsid w:val="007E6813"/>
    <w:rsid w:val="007F0F74"/>
    <w:rsid w:val="00804605"/>
    <w:rsid w:val="00806E8A"/>
    <w:rsid w:val="0082485B"/>
    <w:rsid w:val="00824A1E"/>
    <w:rsid w:val="00830191"/>
    <w:rsid w:val="0084129C"/>
    <w:rsid w:val="00846FDA"/>
    <w:rsid w:val="0086606F"/>
    <w:rsid w:val="0086663D"/>
    <w:rsid w:val="008717FC"/>
    <w:rsid w:val="00875DF2"/>
    <w:rsid w:val="008A0BA2"/>
    <w:rsid w:val="008A4F66"/>
    <w:rsid w:val="008A7221"/>
    <w:rsid w:val="008C23F7"/>
    <w:rsid w:val="008D05C2"/>
    <w:rsid w:val="008E321B"/>
    <w:rsid w:val="008F067F"/>
    <w:rsid w:val="008F0DD8"/>
    <w:rsid w:val="008F5198"/>
    <w:rsid w:val="00901972"/>
    <w:rsid w:val="00906BB2"/>
    <w:rsid w:val="00907973"/>
    <w:rsid w:val="009112AB"/>
    <w:rsid w:val="00914930"/>
    <w:rsid w:val="00916FF6"/>
    <w:rsid w:val="00924521"/>
    <w:rsid w:val="00924C7B"/>
    <w:rsid w:val="0093596D"/>
    <w:rsid w:val="00942E2C"/>
    <w:rsid w:val="009453E9"/>
    <w:rsid w:val="009459F9"/>
    <w:rsid w:val="00950BB8"/>
    <w:rsid w:val="009524C0"/>
    <w:rsid w:val="00957790"/>
    <w:rsid w:val="009708C7"/>
    <w:rsid w:val="009750B3"/>
    <w:rsid w:val="00975F44"/>
    <w:rsid w:val="00981B32"/>
    <w:rsid w:val="0099040D"/>
    <w:rsid w:val="00994DFA"/>
    <w:rsid w:val="00995A73"/>
    <w:rsid w:val="009B1501"/>
    <w:rsid w:val="009B7AA7"/>
    <w:rsid w:val="009D1B82"/>
    <w:rsid w:val="009D674E"/>
    <w:rsid w:val="009D7593"/>
    <w:rsid w:val="009E0E0F"/>
    <w:rsid w:val="009E4C5B"/>
    <w:rsid w:val="009E59C8"/>
    <w:rsid w:val="009E6779"/>
    <w:rsid w:val="009F4B29"/>
    <w:rsid w:val="009F7051"/>
    <w:rsid w:val="00A16385"/>
    <w:rsid w:val="00A245DE"/>
    <w:rsid w:val="00A31BCD"/>
    <w:rsid w:val="00A35C89"/>
    <w:rsid w:val="00A41597"/>
    <w:rsid w:val="00A41BAD"/>
    <w:rsid w:val="00A436CC"/>
    <w:rsid w:val="00A50D67"/>
    <w:rsid w:val="00A52DFD"/>
    <w:rsid w:val="00A62FE1"/>
    <w:rsid w:val="00A73036"/>
    <w:rsid w:val="00A756C5"/>
    <w:rsid w:val="00A81CA3"/>
    <w:rsid w:val="00A82F15"/>
    <w:rsid w:val="00A9405A"/>
    <w:rsid w:val="00A9435E"/>
    <w:rsid w:val="00A945C1"/>
    <w:rsid w:val="00AB08A4"/>
    <w:rsid w:val="00AB32B3"/>
    <w:rsid w:val="00AC042F"/>
    <w:rsid w:val="00AC06D0"/>
    <w:rsid w:val="00AD23A3"/>
    <w:rsid w:val="00AF1539"/>
    <w:rsid w:val="00AF5720"/>
    <w:rsid w:val="00AF693F"/>
    <w:rsid w:val="00B12206"/>
    <w:rsid w:val="00B16A77"/>
    <w:rsid w:val="00B37783"/>
    <w:rsid w:val="00B465EA"/>
    <w:rsid w:val="00B5025F"/>
    <w:rsid w:val="00B5194E"/>
    <w:rsid w:val="00B548D6"/>
    <w:rsid w:val="00B556DF"/>
    <w:rsid w:val="00B6201C"/>
    <w:rsid w:val="00B660DE"/>
    <w:rsid w:val="00B80490"/>
    <w:rsid w:val="00B82AC4"/>
    <w:rsid w:val="00B85368"/>
    <w:rsid w:val="00B85E32"/>
    <w:rsid w:val="00B97211"/>
    <w:rsid w:val="00BA043E"/>
    <w:rsid w:val="00BA16BD"/>
    <w:rsid w:val="00BA6ADB"/>
    <w:rsid w:val="00BC1EDE"/>
    <w:rsid w:val="00BD0163"/>
    <w:rsid w:val="00BD05E9"/>
    <w:rsid w:val="00BD75D9"/>
    <w:rsid w:val="00BF7A15"/>
    <w:rsid w:val="00C00AF3"/>
    <w:rsid w:val="00C029FB"/>
    <w:rsid w:val="00C04024"/>
    <w:rsid w:val="00C04557"/>
    <w:rsid w:val="00C06D96"/>
    <w:rsid w:val="00C32241"/>
    <w:rsid w:val="00C37981"/>
    <w:rsid w:val="00C414FF"/>
    <w:rsid w:val="00C460D5"/>
    <w:rsid w:val="00C55591"/>
    <w:rsid w:val="00C57EB4"/>
    <w:rsid w:val="00C644DE"/>
    <w:rsid w:val="00C6752C"/>
    <w:rsid w:val="00C70D5A"/>
    <w:rsid w:val="00C71F18"/>
    <w:rsid w:val="00C748B0"/>
    <w:rsid w:val="00C75ADC"/>
    <w:rsid w:val="00C76C53"/>
    <w:rsid w:val="00C87BEA"/>
    <w:rsid w:val="00C93D6B"/>
    <w:rsid w:val="00C951C3"/>
    <w:rsid w:val="00CA02EF"/>
    <w:rsid w:val="00CA20CF"/>
    <w:rsid w:val="00CAFA26"/>
    <w:rsid w:val="00CB28D5"/>
    <w:rsid w:val="00CB376A"/>
    <w:rsid w:val="00CC0ADA"/>
    <w:rsid w:val="00CC47A9"/>
    <w:rsid w:val="00CE4127"/>
    <w:rsid w:val="00CF3B06"/>
    <w:rsid w:val="00CF5B66"/>
    <w:rsid w:val="00D11B5E"/>
    <w:rsid w:val="00D132B4"/>
    <w:rsid w:val="00D232CD"/>
    <w:rsid w:val="00D2481C"/>
    <w:rsid w:val="00D24CD3"/>
    <w:rsid w:val="00D27D26"/>
    <w:rsid w:val="00D30B11"/>
    <w:rsid w:val="00D46B84"/>
    <w:rsid w:val="00D50E19"/>
    <w:rsid w:val="00D54B97"/>
    <w:rsid w:val="00D71E64"/>
    <w:rsid w:val="00D80B31"/>
    <w:rsid w:val="00DA1EEB"/>
    <w:rsid w:val="00DC5D7B"/>
    <w:rsid w:val="00DC7E06"/>
    <w:rsid w:val="00DD5242"/>
    <w:rsid w:val="00DD6A55"/>
    <w:rsid w:val="00DE38FD"/>
    <w:rsid w:val="00DF3742"/>
    <w:rsid w:val="00DF4C4C"/>
    <w:rsid w:val="00E03953"/>
    <w:rsid w:val="00E03E76"/>
    <w:rsid w:val="00E13513"/>
    <w:rsid w:val="00E2360F"/>
    <w:rsid w:val="00E26104"/>
    <w:rsid w:val="00E26989"/>
    <w:rsid w:val="00E33757"/>
    <w:rsid w:val="00E41F04"/>
    <w:rsid w:val="00E456D7"/>
    <w:rsid w:val="00E521F4"/>
    <w:rsid w:val="00E539D4"/>
    <w:rsid w:val="00E56D72"/>
    <w:rsid w:val="00E757A9"/>
    <w:rsid w:val="00E76330"/>
    <w:rsid w:val="00E83B10"/>
    <w:rsid w:val="00EA3E82"/>
    <w:rsid w:val="00EA65C7"/>
    <w:rsid w:val="00EB35D0"/>
    <w:rsid w:val="00EB5C5C"/>
    <w:rsid w:val="00EC07D9"/>
    <w:rsid w:val="00EC5891"/>
    <w:rsid w:val="00ED0434"/>
    <w:rsid w:val="00ED1FF3"/>
    <w:rsid w:val="00ED7569"/>
    <w:rsid w:val="00EF1E59"/>
    <w:rsid w:val="00EF5121"/>
    <w:rsid w:val="00F05142"/>
    <w:rsid w:val="00F068FB"/>
    <w:rsid w:val="00F1270E"/>
    <w:rsid w:val="00F161FE"/>
    <w:rsid w:val="00F25548"/>
    <w:rsid w:val="00F31F76"/>
    <w:rsid w:val="00F35E8E"/>
    <w:rsid w:val="00F46243"/>
    <w:rsid w:val="00F568DB"/>
    <w:rsid w:val="00F5735B"/>
    <w:rsid w:val="00FA14FA"/>
    <w:rsid w:val="00FA7806"/>
    <w:rsid w:val="00FB558E"/>
    <w:rsid w:val="00FC259D"/>
    <w:rsid w:val="00FD1BEF"/>
    <w:rsid w:val="00FD3C68"/>
    <w:rsid w:val="00FD5495"/>
    <w:rsid w:val="00FD6878"/>
    <w:rsid w:val="00FE166E"/>
    <w:rsid w:val="00FF2072"/>
    <w:rsid w:val="00FF477F"/>
    <w:rsid w:val="00FF7262"/>
    <w:rsid w:val="00FF7D5A"/>
    <w:rsid w:val="01187B76"/>
    <w:rsid w:val="01AC257E"/>
    <w:rsid w:val="020C2CE3"/>
    <w:rsid w:val="020FE0EB"/>
    <w:rsid w:val="02218DF2"/>
    <w:rsid w:val="0265575E"/>
    <w:rsid w:val="026D6BE4"/>
    <w:rsid w:val="02CE2BA3"/>
    <w:rsid w:val="030472E4"/>
    <w:rsid w:val="036DECE9"/>
    <w:rsid w:val="03E95505"/>
    <w:rsid w:val="04383FAC"/>
    <w:rsid w:val="047B0C7F"/>
    <w:rsid w:val="04D02A4D"/>
    <w:rsid w:val="05059B74"/>
    <w:rsid w:val="05395D87"/>
    <w:rsid w:val="05916DFE"/>
    <w:rsid w:val="05B4F9EA"/>
    <w:rsid w:val="05D1F520"/>
    <w:rsid w:val="0656E208"/>
    <w:rsid w:val="065DC4F6"/>
    <w:rsid w:val="066705B6"/>
    <w:rsid w:val="06838BF5"/>
    <w:rsid w:val="06A67523"/>
    <w:rsid w:val="06A9F520"/>
    <w:rsid w:val="077CC1CE"/>
    <w:rsid w:val="0783D2F6"/>
    <w:rsid w:val="07ABE18F"/>
    <w:rsid w:val="08426705"/>
    <w:rsid w:val="084F907F"/>
    <w:rsid w:val="0861870B"/>
    <w:rsid w:val="09226A82"/>
    <w:rsid w:val="098D6632"/>
    <w:rsid w:val="09988BBB"/>
    <w:rsid w:val="09BE0655"/>
    <w:rsid w:val="0A6D00DF"/>
    <w:rsid w:val="0A85D72F"/>
    <w:rsid w:val="0ABE5D86"/>
    <w:rsid w:val="0B2D8339"/>
    <w:rsid w:val="0B6B0B57"/>
    <w:rsid w:val="0B73597C"/>
    <w:rsid w:val="0BE193AC"/>
    <w:rsid w:val="0C7CCE64"/>
    <w:rsid w:val="0C7F9185"/>
    <w:rsid w:val="0C85B387"/>
    <w:rsid w:val="0C9FD9ED"/>
    <w:rsid w:val="0CFC4911"/>
    <w:rsid w:val="0D3B79C3"/>
    <w:rsid w:val="0D813525"/>
    <w:rsid w:val="0DC2B499"/>
    <w:rsid w:val="0DE7BEEB"/>
    <w:rsid w:val="0E68A076"/>
    <w:rsid w:val="0E705708"/>
    <w:rsid w:val="0E7581F9"/>
    <w:rsid w:val="0E842086"/>
    <w:rsid w:val="0F7BB3A2"/>
    <w:rsid w:val="0FB0CC67"/>
    <w:rsid w:val="0FCD36E5"/>
    <w:rsid w:val="0FD9B38C"/>
    <w:rsid w:val="103A5F55"/>
    <w:rsid w:val="10767239"/>
    <w:rsid w:val="107DA95F"/>
    <w:rsid w:val="108DD82B"/>
    <w:rsid w:val="10985602"/>
    <w:rsid w:val="10B26DB2"/>
    <w:rsid w:val="10C43D6A"/>
    <w:rsid w:val="10E81110"/>
    <w:rsid w:val="11053CCB"/>
    <w:rsid w:val="114129CA"/>
    <w:rsid w:val="115888F6"/>
    <w:rsid w:val="11D6375D"/>
    <w:rsid w:val="12232E38"/>
    <w:rsid w:val="12C00729"/>
    <w:rsid w:val="12DF3853"/>
    <w:rsid w:val="13616ECA"/>
    <w:rsid w:val="13797079"/>
    <w:rsid w:val="13C3F86E"/>
    <w:rsid w:val="143FD476"/>
    <w:rsid w:val="146CC0B5"/>
    <w:rsid w:val="148CCA1C"/>
    <w:rsid w:val="14D0C3B0"/>
    <w:rsid w:val="14EB792C"/>
    <w:rsid w:val="154817C4"/>
    <w:rsid w:val="155946C4"/>
    <w:rsid w:val="158AEA5C"/>
    <w:rsid w:val="16B08415"/>
    <w:rsid w:val="16D1B283"/>
    <w:rsid w:val="17110BE0"/>
    <w:rsid w:val="1758EDB1"/>
    <w:rsid w:val="17F8EC4E"/>
    <w:rsid w:val="18BAB1D6"/>
    <w:rsid w:val="18CAC6C7"/>
    <w:rsid w:val="18EEFEF1"/>
    <w:rsid w:val="18FD3EF4"/>
    <w:rsid w:val="190FF463"/>
    <w:rsid w:val="19235384"/>
    <w:rsid w:val="1959C893"/>
    <w:rsid w:val="198E2262"/>
    <w:rsid w:val="19CFC38F"/>
    <w:rsid w:val="1A08FDD3"/>
    <w:rsid w:val="1A47AB21"/>
    <w:rsid w:val="1A58FE67"/>
    <w:rsid w:val="1A92331A"/>
    <w:rsid w:val="1ACABBC0"/>
    <w:rsid w:val="1B341F4A"/>
    <w:rsid w:val="1B40F4D3"/>
    <w:rsid w:val="1B99E12C"/>
    <w:rsid w:val="1BC67CB8"/>
    <w:rsid w:val="1BD1CFBE"/>
    <w:rsid w:val="1BDD04D0"/>
    <w:rsid w:val="1BFC46F3"/>
    <w:rsid w:val="1C004DED"/>
    <w:rsid w:val="1C125399"/>
    <w:rsid w:val="1C3585CB"/>
    <w:rsid w:val="1C74CA02"/>
    <w:rsid w:val="1CB322BD"/>
    <w:rsid w:val="1D0631AE"/>
    <w:rsid w:val="1D2E0383"/>
    <w:rsid w:val="1EE29BF1"/>
    <w:rsid w:val="1F59AD83"/>
    <w:rsid w:val="208D4AC7"/>
    <w:rsid w:val="210C0501"/>
    <w:rsid w:val="212F8537"/>
    <w:rsid w:val="21AAAB9E"/>
    <w:rsid w:val="21B9A676"/>
    <w:rsid w:val="21DEB81A"/>
    <w:rsid w:val="22524445"/>
    <w:rsid w:val="2261241A"/>
    <w:rsid w:val="2261C83A"/>
    <w:rsid w:val="22959821"/>
    <w:rsid w:val="22E0B32D"/>
    <w:rsid w:val="23070D0B"/>
    <w:rsid w:val="239FD09F"/>
    <w:rsid w:val="23DFAD23"/>
    <w:rsid w:val="2409B654"/>
    <w:rsid w:val="24132106"/>
    <w:rsid w:val="24676FC0"/>
    <w:rsid w:val="249EBCF2"/>
    <w:rsid w:val="261F0FF4"/>
    <w:rsid w:val="265A9B1F"/>
    <w:rsid w:val="265CAD94"/>
    <w:rsid w:val="2668A193"/>
    <w:rsid w:val="26841571"/>
    <w:rsid w:val="274C9987"/>
    <w:rsid w:val="2750FA24"/>
    <w:rsid w:val="27686248"/>
    <w:rsid w:val="28E3DD30"/>
    <w:rsid w:val="2904F028"/>
    <w:rsid w:val="2906D603"/>
    <w:rsid w:val="2914AAE9"/>
    <w:rsid w:val="292ED65E"/>
    <w:rsid w:val="2990CBF6"/>
    <w:rsid w:val="2995DDBA"/>
    <w:rsid w:val="2A209AAC"/>
    <w:rsid w:val="2A7DC1EC"/>
    <w:rsid w:val="2A8FF998"/>
    <w:rsid w:val="2B62B21F"/>
    <w:rsid w:val="2B74EAFB"/>
    <w:rsid w:val="2BDF2CDB"/>
    <w:rsid w:val="2C8BECAD"/>
    <w:rsid w:val="2D808B42"/>
    <w:rsid w:val="2D8B516C"/>
    <w:rsid w:val="2DBA6DC0"/>
    <w:rsid w:val="2DD17062"/>
    <w:rsid w:val="2E212141"/>
    <w:rsid w:val="2E9AACB4"/>
    <w:rsid w:val="2EDFAEC3"/>
    <w:rsid w:val="2EFC244B"/>
    <w:rsid w:val="2F26BC67"/>
    <w:rsid w:val="2F2C9521"/>
    <w:rsid w:val="300B24DE"/>
    <w:rsid w:val="307CD3F4"/>
    <w:rsid w:val="30D3841E"/>
    <w:rsid w:val="30E1B96C"/>
    <w:rsid w:val="313CF9F6"/>
    <w:rsid w:val="31829FC0"/>
    <w:rsid w:val="31EED457"/>
    <w:rsid w:val="32223F6F"/>
    <w:rsid w:val="3263ABFE"/>
    <w:rsid w:val="32929D93"/>
    <w:rsid w:val="329BB1B8"/>
    <w:rsid w:val="32E70114"/>
    <w:rsid w:val="3335226F"/>
    <w:rsid w:val="33CFD665"/>
    <w:rsid w:val="33D7ED2E"/>
    <w:rsid w:val="3417B16E"/>
    <w:rsid w:val="34898185"/>
    <w:rsid w:val="34931BEC"/>
    <w:rsid w:val="35DA6BFF"/>
    <w:rsid w:val="35E8AEC5"/>
    <w:rsid w:val="35EEDD61"/>
    <w:rsid w:val="362D1F43"/>
    <w:rsid w:val="3656B500"/>
    <w:rsid w:val="368875C2"/>
    <w:rsid w:val="36E57952"/>
    <w:rsid w:val="37DFC8B5"/>
    <w:rsid w:val="38746E3A"/>
    <w:rsid w:val="388147D0"/>
    <w:rsid w:val="38B445EF"/>
    <w:rsid w:val="38B568A8"/>
    <w:rsid w:val="391FE87D"/>
    <w:rsid w:val="39684960"/>
    <w:rsid w:val="39E45F37"/>
    <w:rsid w:val="3A14F965"/>
    <w:rsid w:val="3A7304FB"/>
    <w:rsid w:val="3AC1B00F"/>
    <w:rsid w:val="3AD56ABD"/>
    <w:rsid w:val="3B1A96BB"/>
    <w:rsid w:val="3B6B440E"/>
    <w:rsid w:val="3C2D833D"/>
    <w:rsid w:val="3C5CBF0C"/>
    <w:rsid w:val="3C611E71"/>
    <w:rsid w:val="3D77ADEB"/>
    <w:rsid w:val="3DB37F24"/>
    <w:rsid w:val="3DC444E4"/>
    <w:rsid w:val="3E1585CC"/>
    <w:rsid w:val="3E2ECC56"/>
    <w:rsid w:val="3E9895AA"/>
    <w:rsid w:val="3EC0EF13"/>
    <w:rsid w:val="3ED53ED7"/>
    <w:rsid w:val="3EFEA6B8"/>
    <w:rsid w:val="3FA3862B"/>
    <w:rsid w:val="3FD912C7"/>
    <w:rsid w:val="3FF168ED"/>
    <w:rsid w:val="40489979"/>
    <w:rsid w:val="4095A92E"/>
    <w:rsid w:val="41575FEB"/>
    <w:rsid w:val="4188ECF4"/>
    <w:rsid w:val="429AF43B"/>
    <w:rsid w:val="42A3A9CC"/>
    <w:rsid w:val="42CD286F"/>
    <w:rsid w:val="42E59488"/>
    <w:rsid w:val="42E66592"/>
    <w:rsid w:val="43048614"/>
    <w:rsid w:val="43240A76"/>
    <w:rsid w:val="434455D3"/>
    <w:rsid w:val="4349D3B3"/>
    <w:rsid w:val="4354DB9C"/>
    <w:rsid w:val="43B7DCA6"/>
    <w:rsid w:val="441A9A8F"/>
    <w:rsid w:val="4427BEE4"/>
    <w:rsid w:val="4447FE52"/>
    <w:rsid w:val="444BBF1D"/>
    <w:rsid w:val="4453952E"/>
    <w:rsid w:val="4487DA85"/>
    <w:rsid w:val="44A51F33"/>
    <w:rsid w:val="44A59F88"/>
    <w:rsid w:val="453C66AF"/>
    <w:rsid w:val="456BE73F"/>
    <w:rsid w:val="45E4F368"/>
    <w:rsid w:val="464A494D"/>
    <w:rsid w:val="46531F34"/>
    <w:rsid w:val="46A9C18B"/>
    <w:rsid w:val="46D4B04A"/>
    <w:rsid w:val="48135C49"/>
    <w:rsid w:val="4817887A"/>
    <w:rsid w:val="484EF4CD"/>
    <w:rsid w:val="489DCDF9"/>
    <w:rsid w:val="49F5D57A"/>
    <w:rsid w:val="4A2D5CF5"/>
    <w:rsid w:val="4A52E029"/>
    <w:rsid w:val="4AAE0890"/>
    <w:rsid w:val="4B161406"/>
    <w:rsid w:val="4B276AAC"/>
    <w:rsid w:val="4B988FA3"/>
    <w:rsid w:val="4BB25333"/>
    <w:rsid w:val="4BBD5011"/>
    <w:rsid w:val="4BF2EB8D"/>
    <w:rsid w:val="4C02A9A6"/>
    <w:rsid w:val="4C0EC895"/>
    <w:rsid w:val="4C29CD08"/>
    <w:rsid w:val="4C3AA6C4"/>
    <w:rsid w:val="4C8BA2A5"/>
    <w:rsid w:val="4D7D35E8"/>
    <w:rsid w:val="4D9A80DD"/>
    <w:rsid w:val="4DB6D2F7"/>
    <w:rsid w:val="4E4F1BD9"/>
    <w:rsid w:val="4E7631B3"/>
    <w:rsid w:val="4E7F592B"/>
    <w:rsid w:val="4EDBC623"/>
    <w:rsid w:val="4EDEBEDD"/>
    <w:rsid w:val="4F3CF8E1"/>
    <w:rsid w:val="4F85719F"/>
    <w:rsid w:val="4FC037DD"/>
    <w:rsid w:val="4FFAC2C9"/>
    <w:rsid w:val="5009DD86"/>
    <w:rsid w:val="5023A877"/>
    <w:rsid w:val="50324697"/>
    <w:rsid w:val="503CB598"/>
    <w:rsid w:val="50563126"/>
    <w:rsid w:val="50A4AE7B"/>
    <w:rsid w:val="50C166D4"/>
    <w:rsid w:val="50C1FAB7"/>
    <w:rsid w:val="50C44D41"/>
    <w:rsid w:val="50CA4D75"/>
    <w:rsid w:val="50EC8613"/>
    <w:rsid w:val="51052905"/>
    <w:rsid w:val="511D2E8C"/>
    <w:rsid w:val="5122D7FB"/>
    <w:rsid w:val="514C9E50"/>
    <w:rsid w:val="5189B261"/>
    <w:rsid w:val="51CE4046"/>
    <w:rsid w:val="51FF66F5"/>
    <w:rsid w:val="5218DFB1"/>
    <w:rsid w:val="5261D4F6"/>
    <w:rsid w:val="5274EB10"/>
    <w:rsid w:val="52CFFF59"/>
    <w:rsid w:val="52D1A247"/>
    <w:rsid w:val="52E2BCCA"/>
    <w:rsid w:val="53598DA9"/>
    <w:rsid w:val="53681CCF"/>
    <w:rsid w:val="53FF28CB"/>
    <w:rsid w:val="54017B62"/>
    <w:rsid w:val="54A1000F"/>
    <w:rsid w:val="54F02733"/>
    <w:rsid w:val="5576236F"/>
    <w:rsid w:val="55887B38"/>
    <w:rsid w:val="55E20829"/>
    <w:rsid w:val="565C7054"/>
    <w:rsid w:val="56BB3FEC"/>
    <w:rsid w:val="56C0C8CD"/>
    <w:rsid w:val="5711945B"/>
    <w:rsid w:val="5747923C"/>
    <w:rsid w:val="57847911"/>
    <w:rsid w:val="57A49623"/>
    <w:rsid w:val="57EC736D"/>
    <w:rsid w:val="5807793F"/>
    <w:rsid w:val="58319E16"/>
    <w:rsid w:val="583B52EE"/>
    <w:rsid w:val="58559C66"/>
    <w:rsid w:val="5869548B"/>
    <w:rsid w:val="5892DC83"/>
    <w:rsid w:val="5906FB7D"/>
    <w:rsid w:val="595BC02C"/>
    <w:rsid w:val="59A10363"/>
    <w:rsid w:val="5A0D3D03"/>
    <w:rsid w:val="5A1DE5FB"/>
    <w:rsid w:val="5A3F0CF7"/>
    <w:rsid w:val="5AF8879C"/>
    <w:rsid w:val="5B2A598E"/>
    <w:rsid w:val="5B78D688"/>
    <w:rsid w:val="5BB8CAAD"/>
    <w:rsid w:val="5CF3C78B"/>
    <w:rsid w:val="5D422999"/>
    <w:rsid w:val="5DAF4C61"/>
    <w:rsid w:val="5E3A554E"/>
    <w:rsid w:val="5F9FDCD9"/>
    <w:rsid w:val="5FA9A018"/>
    <w:rsid w:val="5FAB1C28"/>
    <w:rsid w:val="604E9424"/>
    <w:rsid w:val="60762291"/>
    <w:rsid w:val="608E3A48"/>
    <w:rsid w:val="60E3358D"/>
    <w:rsid w:val="61B27D62"/>
    <w:rsid w:val="61DCD7FD"/>
    <w:rsid w:val="6216F29B"/>
    <w:rsid w:val="621F5164"/>
    <w:rsid w:val="62425818"/>
    <w:rsid w:val="626EF7AE"/>
    <w:rsid w:val="628BD3FF"/>
    <w:rsid w:val="6301C100"/>
    <w:rsid w:val="630B17F0"/>
    <w:rsid w:val="63303B4D"/>
    <w:rsid w:val="633399C2"/>
    <w:rsid w:val="6385796A"/>
    <w:rsid w:val="63B91F4E"/>
    <w:rsid w:val="63C1AE1B"/>
    <w:rsid w:val="63CD0E8D"/>
    <w:rsid w:val="63CECA1E"/>
    <w:rsid w:val="640E382A"/>
    <w:rsid w:val="64AD658B"/>
    <w:rsid w:val="64EACC1F"/>
    <w:rsid w:val="651360C4"/>
    <w:rsid w:val="651B3CFC"/>
    <w:rsid w:val="65A04F17"/>
    <w:rsid w:val="65B34455"/>
    <w:rsid w:val="65C8E807"/>
    <w:rsid w:val="65DC6874"/>
    <w:rsid w:val="660072E3"/>
    <w:rsid w:val="664A3FBB"/>
    <w:rsid w:val="6680BA8A"/>
    <w:rsid w:val="66C1B7DE"/>
    <w:rsid w:val="67378C9F"/>
    <w:rsid w:val="673AD3E7"/>
    <w:rsid w:val="67AFAD2A"/>
    <w:rsid w:val="683CEB11"/>
    <w:rsid w:val="68713585"/>
    <w:rsid w:val="68A7CB20"/>
    <w:rsid w:val="6920E962"/>
    <w:rsid w:val="69538C69"/>
    <w:rsid w:val="6961A42C"/>
    <w:rsid w:val="69745944"/>
    <w:rsid w:val="69A3B578"/>
    <w:rsid w:val="69B7070C"/>
    <w:rsid w:val="69C24DEF"/>
    <w:rsid w:val="69F3668D"/>
    <w:rsid w:val="6A33A1A9"/>
    <w:rsid w:val="6A8EF894"/>
    <w:rsid w:val="6AA8A228"/>
    <w:rsid w:val="6AC9C243"/>
    <w:rsid w:val="6ACA1338"/>
    <w:rsid w:val="6B036860"/>
    <w:rsid w:val="6B3C1B63"/>
    <w:rsid w:val="6B473AB4"/>
    <w:rsid w:val="6BEE9AD1"/>
    <w:rsid w:val="6BFF9EB2"/>
    <w:rsid w:val="6C07B25B"/>
    <w:rsid w:val="6C5449CD"/>
    <w:rsid w:val="6C54F713"/>
    <w:rsid w:val="6C731266"/>
    <w:rsid w:val="6D3EA296"/>
    <w:rsid w:val="6DB684F4"/>
    <w:rsid w:val="6E155FBB"/>
    <w:rsid w:val="6E2D4223"/>
    <w:rsid w:val="6E3D05F9"/>
    <w:rsid w:val="6EBE5FC0"/>
    <w:rsid w:val="6F491B8A"/>
    <w:rsid w:val="6F4BAB09"/>
    <w:rsid w:val="6F723D8F"/>
    <w:rsid w:val="6F962598"/>
    <w:rsid w:val="7060D31A"/>
    <w:rsid w:val="70E11087"/>
    <w:rsid w:val="71045F32"/>
    <w:rsid w:val="710D2BC8"/>
    <w:rsid w:val="7211BF7F"/>
    <w:rsid w:val="7217EDAC"/>
    <w:rsid w:val="721F850C"/>
    <w:rsid w:val="723FC7AA"/>
    <w:rsid w:val="72440487"/>
    <w:rsid w:val="72633F5A"/>
    <w:rsid w:val="727A3DC0"/>
    <w:rsid w:val="72C284A1"/>
    <w:rsid w:val="72D88F8A"/>
    <w:rsid w:val="72F49C05"/>
    <w:rsid w:val="733D6A01"/>
    <w:rsid w:val="73638F5D"/>
    <w:rsid w:val="736957EC"/>
    <w:rsid w:val="73F607C3"/>
    <w:rsid w:val="74871160"/>
    <w:rsid w:val="749BB3F7"/>
    <w:rsid w:val="74D45493"/>
    <w:rsid w:val="74FF45AE"/>
    <w:rsid w:val="75BFED21"/>
    <w:rsid w:val="75D8E339"/>
    <w:rsid w:val="7608E790"/>
    <w:rsid w:val="764435D2"/>
    <w:rsid w:val="764C7F73"/>
    <w:rsid w:val="7654066C"/>
    <w:rsid w:val="76EC59CE"/>
    <w:rsid w:val="770F3B33"/>
    <w:rsid w:val="7732A36F"/>
    <w:rsid w:val="7738FF44"/>
    <w:rsid w:val="77445AF9"/>
    <w:rsid w:val="77544A9B"/>
    <w:rsid w:val="775A0A96"/>
    <w:rsid w:val="7788E7FF"/>
    <w:rsid w:val="778C8461"/>
    <w:rsid w:val="779F193D"/>
    <w:rsid w:val="77C5A486"/>
    <w:rsid w:val="77D16D0C"/>
    <w:rsid w:val="7826F73E"/>
    <w:rsid w:val="7833F367"/>
    <w:rsid w:val="785D7E9D"/>
    <w:rsid w:val="7863D8A0"/>
    <w:rsid w:val="78B7EF28"/>
    <w:rsid w:val="78B85825"/>
    <w:rsid w:val="78D4E367"/>
    <w:rsid w:val="78DCBEA0"/>
    <w:rsid w:val="7922E423"/>
    <w:rsid w:val="795B02AC"/>
    <w:rsid w:val="7976A10F"/>
    <w:rsid w:val="798AAB31"/>
    <w:rsid w:val="79EE0A75"/>
    <w:rsid w:val="7A2C3281"/>
    <w:rsid w:val="7A37D31B"/>
    <w:rsid w:val="7A58C966"/>
    <w:rsid w:val="7AA99118"/>
    <w:rsid w:val="7ADFD1AC"/>
    <w:rsid w:val="7B382B5F"/>
    <w:rsid w:val="7B6C6002"/>
    <w:rsid w:val="7C267991"/>
    <w:rsid w:val="7C287143"/>
    <w:rsid w:val="7C32FDC0"/>
    <w:rsid w:val="7C39ADEF"/>
    <w:rsid w:val="7C40B850"/>
    <w:rsid w:val="7C6F0859"/>
    <w:rsid w:val="7CC919C9"/>
    <w:rsid w:val="7CE4CEE9"/>
    <w:rsid w:val="7CFF8E28"/>
    <w:rsid w:val="7D0A426E"/>
    <w:rsid w:val="7D22581F"/>
    <w:rsid w:val="7D4E6B87"/>
    <w:rsid w:val="7D5110D8"/>
    <w:rsid w:val="7D57A25E"/>
    <w:rsid w:val="7DAC5727"/>
    <w:rsid w:val="7DB5C5D3"/>
    <w:rsid w:val="7DBA4658"/>
    <w:rsid w:val="7DC36C91"/>
    <w:rsid w:val="7DC49ED4"/>
    <w:rsid w:val="7DD969FA"/>
    <w:rsid w:val="7DF65FF9"/>
    <w:rsid w:val="7E0204D0"/>
    <w:rsid w:val="7E20511C"/>
    <w:rsid w:val="7E4E9753"/>
    <w:rsid w:val="7E8FFA92"/>
    <w:rsid w:val="7EB201B4"/>
    <w:rsid w:val="7F53A5AC"/>
    <w:rsid w:val="7F74893F"/>
    <w:rsid w:val="7FA7CD2C"/>
    <w:rsid w:val="7FB24338"/>
    <w:rsid w:val="7FEF21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99D2EF"/>
  <w15:chartTrackingRefBased/>
  <w15:docId w15:val="{EB9670EA-9AAC-4A57-AB5B-C19A144F0F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159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15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1597"/>
  </w:style>
  <w:style w:type="paragraph" w:styleId="Footer">
    <w:name w:val="footer"/>
    <w:basedOn w:val="Normal"/>
    <w:link w:val="FooterChar"/>
    <w:uiPriority w:val="99"/>
    <w:unhideWhenUsed/>
    <w:rsid w:val="00A415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1597"/>
  </w:style>
  <w:style w:type="table" w:styleId="TableGrid">
    <w:name w:val="Table Grid"/>
    <w:basedOn w:val="TableNormal"/>
    <w:uiPriority w:val="39"/>
    <w:rsid w:val="00A415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80571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797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E705708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502BC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616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4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rldefense.com/v3/__https:/washington.zoom.us/j/94288280988__;!!K-Hz7m0Vt54!jorABxHA7NMhVFum0upkwn4Z6Fypa3upXTfundNRkHQabqP8mZJ8NNs2_-mTEmMJS5YAgfq3CTMf-9A$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a24faac-114d-4cc6-a215-5653dcc7144f" xsi:nil="true"/>
    <lcf76f155ced4ddcb4097134ff3c332f xmlns="7264fe01-86b7-46ed-b139-d16f92f81112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24A2AEA3204B4A8F60DC80CF2AFBA0" ma:contentTypeVersion="11" ma:contentTypeDescription="Create a new document." ma:contentTypeScope="" ma:versionID="5dda1affda8a387d711a23b1e33840c3">
  <xsd:schema xmlns:xsd="http://www.w3.org/2001/XMLSchema" xmlns:xs="http://www.w3.org/2001/XMLSchema" xmlns:p="http://schemas.microsoft.com/office/2006/metadata/properties" xmlns:ns2="7264fe01-86b7-46ed-b139-d16f92f81112" xmlns:ns3="ea24faac-114d-4cc6-a215-5653dcc7144f" targetNamespace="http://schemas.microsoft.com/office/2006/metadata/properties" ma:root="true" ma:fieldsID="3ab3a064ea2112f6e5fb88419c527563" ns2:_="" ns3:_="">
    <xsd:import namespace="7264fe01-86b7-46ed-b139-d16f92f81112"/>
    <xsd:import namespace="ea24faac-114d-4cc6-a215-5653dcc714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64fe01-86b7-46ed-b139-d16f92f811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e20148b9-20a4-48a0-acba-ba52d68a37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24faac-114d-4cc6-a215-5653dcc7144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4ea6f64-8487-493f-b560-59f6a9b84fc3}" ma:internalName="TaxCatchAll" ma:showField="CatchAllData" ma:web="ea24faac-114d-4cc6-a215-5653dcc714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CEB99FD-82D6-4BE5-9FF6-C38E054983C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255BA6-642E-4203-B3A8-71B1B82504C9}">
  <ds:schemaRefs>
    <ds:schemaRef ds:uri="http://schemas.microsoft.com/office/2006/metadata/properties"/>
    <ds:schemaRef ds:uri="http://schemas.microsoft.com/office/infopath/2007/PartnerControls"/>
    <ds:schemaRef ds:uri="ea24faac-114d-4cc6-a215-5653dcc7144f"/>
    <ds:schemaRef ds:uri="7264fe01-86b7-46ed-b139-d16f92f81112"/>
  </ds:schemaRefs>
</ds:datastoreItem>
</file>

<file path=customXml/itemProps3.xml><?xml version="1.0" encoding="utf-8"?>
<ds:datastoreItem xmlns:ds="http://schemas.openxmlformats.org/officeDocument/2006/customXml" ds:itemID="{4F7DC5B7-C3CE-4B32-B336-5BED88AF571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CFCA9B4-C296-4DF2-BBCF-F2FC31669F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64fe01-86b7-46ed-b139-d16f92f81112"/>
    <ds:schemaRef ds:uri="ea24faac-114d-4cc6-a215-5653dcc714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f6b6dd5b-f02f-441a-99a0-162ac5060bd2}" enabled="0" method="" siteId="{f6b6dd5b-f02f-441a-99a0-162ac5060bd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9</Words>
  <Characters>855</Characters>
  <Application>Microsoft Office Word</Application>
  <DocSecurity>0</DocSecurity>
  <Lines>7</Lines>
  <Paragraphs>2</Paragraphs>
  <ScaleCrop>false</ScaleCrop>
  <Company>UWB</Company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kyler Klagenberg</dc:creator>
  <cp:keywords/>
  <dc:description/>
  <cp:lastModifiedBy>Michelle Darci</cp:lastModifiedBy>
  <cp:revision>2</cp:revision>
  <dcterms:created xsi:type="dcterms:W3CDTF">2026-01-05T14:38:00Z</dcterms:created>
  <dcterms:modified xsi:type="dcterms:W3CDTF">2026-01-05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24A2AEA3204B4A8F60DC80CF2AFBA0</vt:lpwstr>
  </property>
  <property fmtid="{D5CDD505-2E9C-101B-9397-08002B2CF9AE}" pid="3" name="MediaServiceImageTags">
    <vt:lpwstr/>
  </property>
</Properties>
</file>